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CD2290" w14:textId="08AE226F" w:rsidR="00B96CBB" w:rsidRPr="00D53C11" w:rsidRDefault="00D521DD" w:rsidP="005E2048">
      <w:pPr>
        <w:pStyle w:val="Title"/>
        <w:rPr>
          <w:rFonts w:cs="Nazanin"/>
          <w:rtl/>
        </w:rPr>
      </w:pPr>
      <w:r w:rsidRPr="00CB17C4">
        <w:rPr>
          <w:rtl/>
        </w:rPr>
        <w:t>راهنماي‌تهي</w:t>
      </w:r>
      <w:r w:rsidRPr="00CB17C4">
        <w:rPr>
          <w:rFonts w:hint="cs"/>
          <w:rtl/>
        </w:rPr>
        <w:t xml:space="preserve">ه </w:t>
      </w:r>
      <w:r w:rsidRPr="009904D3">
        <w:rPr>
          <w:rtl/>
        </w:rPr>
        <w:t>‌</w:t>
      </w:r>
      <w:r w:rsidR="009904D3" w:rsidRPr="009904D3">
        <w:rPr>
          <w:rFonts w:hint="cs"/>
          <w:rtl/>
        </w:rPr>
        <w:t>مقاله‌های</w:t>
      </w:r>
      <w:r w:rsidR="001A70CF" w:rsidRPr="009904D3">
        <w:rPr>
          <w:rFonts w:hint="cs"/>
          <w:rtl/>
        </w:rPr>
        <w:t xml:space="preserve"> فارسی</w:t>
      </w:r>
      <w:r w:rsidR="00AE0790">
        <w:rPr>
          <w:rFonts w:hint="cs"/>
          <w:rtl/>
        </w:rPr>
        <w:t xml:space="preserve"> </w:t>
      </w:r>
      <w:r w:rsidR="00C222E5">
        <w:rPr>
          <w:rFonts w:hint="cs"/>
          <w:rtl/>
        </w:rPr>
        <w:t>یازده</w:t>
      </w:r>
      <w:r w:rsidR="0015060A">
        <w:rPr>
          <w:rFonts w:hint="cs"/>
          <w:rtl/>
        </w:rPr>
        <w:t>مین</w:t>
      </w:r>
      <w:r w:rsidR="00AE0790">
        <w:rPr>
          <w:rFonts w:hint="cs"/>
          <w:rtl/>
        </w:rPr>
        <w:t xml:space="preserve"> کنفرانس بین</w:t>
      </w:r>
      <w:r w:rsidR="00AE0790">
        <w:rPr>
          <w:rFonts w:hint="cs"/>
          <w:rtl/>
        </w:rPr>
        <w:softHyphen/>
        <w:t>المللی</w:t>
      </w:r>
      <w:r w:rsidR="00D71752">
        <w:rPr>
          <w:rFonts w:hint="cs"/>
          <w:rtl/>
        </w:rPr>
        <w:t xml:space="preserve"> فناوری و</w:t>
      </w:r>
      <w:r w:rsidR="00AE0790">
        <w:rPr>
          <w:rFonts w:hint="cs"/>
          <w:rtl/>
        </w:rPr>
        <w:t xml:space="preserve"> </w:t>
      </w:r>
      <w:r w:rsidR="00D71752">
        <w:rPr>
          <w:rFonts w:hint="cs"/>
          <w:rtl/>
        </w:rPr>
        <w:t>مدیریت انرژی</w:t>
      </w:r>
    </w:p>
    <w:p w14:paraId="6CB3AA54" w14:textId="77777777" w:rsidR="00B96CBB" w:rsidRPr="008764A8" w:rsidRDefault="00B96CBB" w:rsidP="00503D18">
      <w:pPr>
        <w:pStyle w:val="Author"/>
      </w:pPr>
      <w:r w:rsidRPr="008764A8">
        <w:rPr>
          <w:rtl/>
        </w:rPr>
        <w:t>نويسنده اول</w:t>
      </w:r>
      <w:r w:rsidRPr="008764A8">
        <w:rPr>
          <w:rFonts w:hint="cs"/>
          <w:vertAlign w:val="superscript"/>
          <w:rtl/>
        </w:rPr>
        <w:t>1</w:t>
      </w:r>
      <w:r w:rsidRPr="008764A8">
        <w:rPr>
          <w:rFonts w:hint="cs"/>
          <w:rtl/>
        </w:rPr>
        <w:t xml:space="preserve">، </w:t>
      </w:r>
      <w:r w:rsidRPr="008764A8">
        <w:rPr>
          <w:rtl/>
        </w:rPr>
        <w:t>نويسنده دوم</w:t>
      </w:r>
      <w:r w:rsidRPr="008764A8">
        <w:rPr>
          <w:rFonts w:hint="cs"/>
          <w:vertAlign w:val="superscript"/>
          <w:rtl/>
        </w:rPr>
        <w:t>2</w:t>
      </w:r>
      <w:r w:rsidRPr="008764A8">
        <w:rPr>
          <w:rFonts w:hint="cs"/>
          <w:rtl/>
        </w:rPr>
        <w:t xml:space="preserve"> و </w:t>
      </w:r>
      <w:r w:rsidRPr="008764A8">
        <w:rPr>
          <w:rtl/>
        </w:rPr>
        <w:t>نويسنده سوم</w:t>
      </w:r>
      <w:r w:rsidRPr="008764A8">
        <w:rPr>
          <w:rFonts w:hint="cs"/>
          <w:vertAlign w:val="superscript"/>
          <w:rtl/>
        </w:rPr>
        <w:t>3</w:t>
      </w:r>
    </w:p>
    <w:p w14:paraId="439A4550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1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اول، </w:t>
      </w:r>
      <w:proofErr w:type="spellStart"/>
      <w:r>
        <w:t>FirstAuthor@Email</w:t>
      </w:r>
      <w:proofErr w:type="spellEnd"/>
    </w:p>
    <w:p w14:paraId="1061DE04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2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دوم، </w:t>
      </w:r>
      <w:proofErr w:type="spellStart"/>
      <w:r>
        <w:t>SecondAuthor@Email</w:t>
      </w:r>
      <w:proofErr w:type="spellEnd"/>
    </w:p>
    <w:p w14:paraId="26F392AE" w14:textId="77777777" w:rsidR="00B96CBB" w:rsidRDefault="00B96CBB" w:rsidP="00503D18">
      <w:pPr>
        <w:pStyle w:val="Abstract"/>
        <w:rPr>
          <w:rtl/>
        </w:rPr>
      </w:pPr>
    </w:p>
    <w:p w14:paraId="694EE058" w14:textId="324E60A0" w:rsidR="00B96CBB" w:rsidRPr="008B5C3E" w:rsidRDefault="00B96CBB" w:rsidP="00503D18">
      <w:pPr>
        <w:pStyle w:val="abstract0"/>
        <w:rPr>
          <w:sz w:val="20"/>
          <w:szCs w:val="22"/>
          <w:rtl/>
        </w:rPr>
      </w:pPr>
      <w:r w:rsidRPr="008B5C3E">
        <w:rPr>
          <w:sz w:val="20"/>
          <w:szCs w:val="22"/>
          <w:rtl/>
        </w:rPr>
        <w:t>چکيده</w:t>
      </w:r>
      <w:r w:rsidRPr="008B5C3E">
        <w:rPr>
          <w:rFonts w:hint="cs"/>
          <w:sz w:val="20"/>
          <w:szCs w:val="22"/>
          <w:rtl/>
        </w:rPr>
        <w:t xml:space="preserve"> - </w:t>
      </w:r>
      <w:r w:rsidRPr="008B5C3E">
        <w:rPr>
          <w:sz w:val="20"/>
          <w:szCs w:val="22"/>
          <w:rtl/>
        </w:rPr>
        <w:t>اين چکيده</w:t>
      </w:r>
      <w:r w:rsidR="00855894" w:rsidRPr="008B5C3E">
        <w:rPr>
          <w:rFonts w:hint="cs"/>
          <w:sz w:val="20"/>
          <w:szCs w:val="22"/>
          <w:rtl/>
        </w:rPr>
        <w:t xml:space="preserve"> </w:t>
      </w:r>
      <w:r w:rsidRPr="008B5C3E">
        <w:rPr>
          <w:sz w:val="20"/>
          <w:szCs w:val="22"/>
          <w:rtl/>
        </w:rPr>
        <w:t xml:space="preserve"> شامل خلاصه‌اي از نتايج تجربي يا نظري حاصل از کار تحقيقاتي شما است. محتواي اين بخش نبايد از </w:t>
      </w:r>
      <w:r w:rsidR="001A70CF" w:rsidRPr="008B5C3E">
        <w:rPr>
          <w:rFonts w:hint="cs"/>
          <w:sz w:val="20"/>
          <w:szCs w:val="22"/>
          <w:rtl/>
        </w:rPr>
        <w:t>200</w:t>
      </w:r>
      <w:r w:rsidRPr="008B5C3E">
        <w:rPr>
          <w:sz w:val="20"/>
          <w:szCs w:val="22"/>
          <w:rtl/>
        </w:rPr>
        <w:t xml:space="preserve"> کلمه تجاوز نمايد. از بحث‌ها</w:t>
      </w:r>
      <w:r w:rsidR="009904D3" w:rsidRPr="008B5C3E">
        <w:rPr>
          <w:rFonts w:hint="cs"/>
          <w:sz w:val="20"/>
          <w:szCs w:val="22"/>
          <w:rtl/>
        </w:rPr>
        <w:t>ی</w:t>
      </w:r>
      <w:r w:rsidRPr="008B5C3E">
        <w:rPr>
          <w:sz w:val="20"/>
          <w:szCs w:val="22"/>
          <w:rtl/>
        </w:rPr>
        <w:t xml:space="preserve"> کلي و مقدماتي در چکيده پرهيز شود. درصورتي که دراين بخش از نماد يا کلمات اختصاري لاتين استفاده </w:t>
      </w:r>
      <w:r w:rsidR="009904D3" w:rsidRPr="008B5C3E">
        <w:rPr>
          <w:rFonts w:hint="cs"/>
          <w:sz w:val="20"/>
          <w:szCs w:val="22"/>
          <w:rtl/>
        </w:rPr>
        <w:t>می‌</w:t>
      </w:r>
      <w:r w:rsidR="009904D3" w:rsidRPr="008B5C3E">
        <w:rPr>
          <w:sz w:val="20"/>
          <w:szCs w:val="22"/>
          <w:rtl/>
        </w:rPr>
        <w:t xml:space="preserve">کنيد، بايد در متن </w:t>
      </w:r>
      <w:r w:rsidR="009904D3" w:rsidRPr="008B5C3E">
        <w:rPr>
          <w:rFonts w:hint="cs"/>
          <w:sz w:val="20"/>
          <w:szCs w:val="22"/>
          <w:rtl/>
        </w:rPr>
        <w:t>چکیده</w:t>
      </w:r>
      <w:r w:rsidRPr="008B5C3E">
        <w:rPr>
          <w:sz w:val="20"/>
          <w:szCs w:val="22"/>
          <w:rtl/>
        </w:rPr>
        <w:t xml:space="preserve"> آن را معرفي نماييد. از ارجاع به مراجع در بخش چکيده پرهيز شود. براي اين‌که تعدا</w:t>
      </w:r>
      <w:r w:rsidRPr="008B5C3E">
        <w:rPr>
          <w:rFonts w:hint="cs"/>
          <w:sz w:val="20"/>
          <w:szCs w:val="22"/>
          <w:rtl/>
        </w:rPr>
        <w:t>د</w:t>
      </w:r>
      <w:r w:rsidRPr="008B5C3E">
        <w:rPr>
          <w:sz w:val="20"/>
          <w:szCs w:val="22"/>
          <w:rtl/>
        </w:rPr>
        <w:t xml:space="preserve"> کلمات چکيده را بدون شمارش معمولي تشخيص دهيد تمام متن آن را با ماوس انتخاب (سياه) کنيد، </w:t>
      </w:r>
      <w:r w:rsidR="001A70CF" w:rsidRPr="008B5C3E">
        <w:rPr>
          <w:rFonts w:hint="cs"/>
          <w:sz w:val="20"/>
          <w:szCs w:val="22"/>
          <w:rtl/>
        </w:rPr>
        <w:t>تعداد کلمات متن انتخاب شده در پایین صفحه سمت چپ نشان داده می‌شود. تعداد کلمات این متن 102 کلمه است.</w:t>
      </w:r>
    </w:p>
    <w:p w14:paraId="12018695" w14:textId="6372AB33" w:rsidR="00B96CBB" w:rsidRPr="008B5C3E" w:rsidRDefault="00B96CBB" w:rsidP="00503D18">
      <w:pPr>
        <w:pStyle w:val="Index"/>
        <w:rPr>
          <w:sz w:val="18"/>
          <w:szCs w:val="22"/>
          <w:rtl/>
        </w:rPr>
      </w:pPr>
      <w:r w:rsidRPr="008B5C3E">
        <w:rPr>
          <w:sz w:val="18"/>
          <w:szCs w:val="22"/>
          <w:rtl/>
        </w:rPr>
        <w:t>كليد واژه- حد</w:t>
      </w:r>
      <w:r w:rsidR="00D66C6A" w:rsidRPr="008B5C3E">
        <w:rPr>
          <w:rFonts w:hint="cs"/>
          <w:sz w:val="18"/>
          <w:szCs w:val="22"/>
          <w:rtl/>
        </w:rPr>
        <w:t>ود</w:t>
      </w:r>
      <w:r w:rsidRPr="008B5C3E">
        <w:rPr>
          <w:sz w:val="18"/>
          <w:szCs w:val="22"/>
          <w:rtl/>
        </w:rPr>
        <w:t xml:space="preserve"> چهار واژه کليدي مرتبط با مقاله را به ‌ترتيب الفبا، به طوري كه‌ با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كاما از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هم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جدا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شده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باشند، ذکر کنيد</w:t>
      </w:r>
      <w:r w:rsidRPr="008B5C3E">
        <w:rPr>
          <w:sz w:val="18"/>
          <w:szCs w:val="22"/>
        </w:rPr>
        <w:t>.</w:t>
      </w:r>
    </w:p>
    <w:p w14:paraId="5F94CA35" w14:textId="77777777" w:rsidR="00B96CBB" w:rsidRPr="00D53C11" w:rsidRDefault="00B96CBB" w:rsidP="00503D18">
      <w:pPr>
        <w:pStyle w:val="Abstract"/>
      </w:pPr>
    </w:p>
    <w:p w14:paraId="6A1E496A" w14:textId="77777777" w:rsidR="00B96CBB" w:rsidRPr="00D53C11" w:rsidRDefault="00B96CBB" w:rsidP="00503D18">
      <w:pPr>
        <w:pStyle w:val="Abstract"/>
        <w:rPr>
          <w:rtl/>
        </w:rPr>
        <w:sectPr w:rsidR="00B96CBB" w:rsidRPr="00D53C11" w:rsidSect="0079408E">
          <w:headerReference w:type="even" r:id="rId8"/>
          <w:headerReference w:type="default" r:id="rId9"/>
          <w:footerReference w:type="even" r:id="rId10"/>
          <w:footerReference w:type="default" r:id="rId11"/>
          <w:endnotePr>
            <w:numFmt w:val="decimal"/>
          </w:endnotePr>
          <w:type w:val="continuous"/>
          <w:pgSz w:w="11906" w:h="16838" w:code="9"/>
          <w:pgMar w:top="3119" w:right="907" w:bottom="1440" w:left="907" w:header="990" w:footer="567" w:gutter="0"/>
          <w:cols w:space="374"/>
          <w:bidi/>
          <w:rtlGutter/>
        </w:sectPr>
      </w:pPr>
    </w:p>
    <w:p w14:paraId="26F35282" w14:textId="77777777" w:rsidR="00B96CBB" w:rsidRPr="008764A8" w:rsidRDefault="00B96CBB" w:rsidP="00503D18">
      <w:pPr>
        <w:pStyle w:val="Heading1"/>
      </w:pPr>
      <w:r w:rsidRPr="008764A8">
        <w:rPr>
          <w:rtl/>
        </w:rPr>
        <w:t>مقدمه</w:t>
      </w:r>
    </w:p>
    <w:p w14:paraId="5FB10763" w14:textId="0A1C66A0" w:rsidR="00B96CBB" w:rsidRPr="00D53C11" w:rsidRDefault="00B96CBB" w:rsidP="005E2048">
      <w:pPr>
        <w:rPr>
          <w:rtl/>
        </w:rPr>
      </w:pPr>
      <w:r w:rsidRPr="00D53C11">
        <w:rPr>
          <w:rtl/>
        </w:rPr>
        <w:t>اين‌</w:t>
      </w:r>
      <w:r w:rsidRPr="00D53C11">
        <w:t xml:space="preserve"> </w:t>
      </w:r>
      <w:r w:rsidRPr="00D53C11">
        <w:rPr>
          <w:rtl/>
        </w:rPr>
        <w:t>دستورالعمل‌</w:t>
      </w:r>
      <w:r w:rsidRPr="00D53C11">
        <w:t xml:space="preserve"> </w:t>
      </w:r>
      <w:r w:rsidRPr="00D53C11">
        <w:rPr>
          <w:rtl/>
        </w:rPr>
        <w:t>روش</w:t>
      </w:r>
      <w:r w:rsidR="00BD7C19">
        <w:rPr>
          <w:rFonts w:hint="cs"/>
          <w:rtl/>
        </w:rPr>
        <w:t xml:space="preserve"> </w:t>
      </w:r>
      <w:r w:rsidRPr="00D53C11">
        <w:rPr>
          <w:rtl/>
        </w:rPr>
        <w:t>تهيه‌</w:t>
      </w:r>
      <w:r w:rsidRPr="00D53C11">
        <w:t xml:space="preserve">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راي</w:t>
      </w:r>
      <w:r w:rsidR="00B861B6">
        <w:rPr>
          <w:rFonts w:hint="cs"/>
          <w:rtl/>
        </w:rPr>
        <w:t xml:space="preserve"> </w:t>
      </w:r>
      <w:r w:rsidRPr="00D53C11">
        <w:rPr>
          <w:rtl/>
        </w:rPr>
        <w:t>‌ارائه به</w:t>
      </w:r>
      <w:r w:rsidRPr="00D53C11">
        <w:rPr>
          <w:rFonts w:hint="cs"/>
          <w:rtl/>
        </w:rPr>
        <w:t xml:space="preserve"> </w:t>
      </w:r>
      <w:r w:rsidR="0015060A">
        <w:rPr>
          <w:rFonts w:hint="cs"/>
          <w:rtl/>
        </w:rPr>
        <w:t>دهمین</w:t>
      </w:r>
      <w:r w:rsidR="00916B81">
        <w:rPr>
          <w:rFonts w:hint="cs"/>
          <w:rtl/>
        </w:rPr>
        <w:t xml:space="preserve"> کنفرانس بین</w:t>
      </w:r>
      <w:r w:rsidR="00916B81">
        <w:rPr>
          <w:rFonts w:hint="cs"/>
          <w:rtl/>
        </w:rPr>
        <w:softHyphen/>
        <w:t xml:space="preserve">المللی فناوری </w:t>
      </w:r>
      <w:r w:rsidR="00D71752">
        <w:rPr>
          <w:rFonts w:hint="cs"/>
          <w:rtl/>
        </w:rPr>
        <w:t>و مدیریت انرژی</w:t>
      </w:r>
      <w:r w:rsidRPr="00D53C11">
        <w:rPr>
          <w:rtl/>
        </w:rPr>
        <w:t xml:space="preserve"> را بيان مي‌كند.</w:t>
      </w:r>
      <w:r w:rsidRPr="00D53C11">
        <w:t xml:space="preserve"> </w:t>
      </w:r>
      <w:r w:rsidR="00533F18" w:rsidRPr="00A6697E">
        <w:rPr>
          <w:rtl/>
        </w:rPr>
        <w:t>چنانچه‌ از نرم</w:t>
      </w:r>
      <w:r w:rsidR="00533F18" w:rsidRPr="00A6697E">
        <w:rPr>
          <w:cs/>
        </w:rPr>
        <w:t>‎</w:t>
      </w:r>
      <w:r w:rsidR="00533F18" w:rsidRPr="00A6697E">
        <w:rPr>
          <w:rtl/>
        </w:rPr>
        <w:t xml:space="preserve">افزار </w:t>
      </w:r>
      <w:r w:rsidR="00533F18" w:rsidRPr="00A6697E">
        <w:t>Microsoft Word</w:t>
      </w:r>
      <w:r w:rsidR="00533F18">
        <w:rPr>
          <w:rFonts w:hint="cs"/>
          <w:rtl/>
        </w:rPr>
        <w:t xml:space="preserve"> </w:t>
      </w:r>
      <w:r w:rsidR="00533F18" w:rsidRPr="00A6697E">
        <w:rPr>
          <w:rtl/>
        </w:rPr>
        <w:t>استفاده‌ م</w:t>
      </w:r>
      <w:r w:rsidR="00533F18" w:rsidRPr="00A6697E">
        <w:rPr>
          <w:rFonts w:hint="cs"/>
          <w:rtl/>
        </w:rPr>
        <w:t>ی‌کنید،</w:t>
      </w:r>
      <w:r w:rsidR="00533F18" w:rsidRPr="00A6697E">
        <w:rPr>
          <w:rtl/>
        </w:rPr>
        <w:t xml:space="preserve"> م</w:t>
      </w:r>
      <w:r w:rsidR="00533F18" w:rsidRPr="00A6697E">
        <w:rPr>
          <w:rFonts w:hint="cs"/>
          <w:rtl/>
        </w:rPr>
        <w:t>ی‌توانید</w:t>
      </w:r>
      <w:r w:rsidR="00533F18" w:rsidRPr="00A6697E">
        <w:rPr>
          <w:rtl/>
        </w:rPr>
        <w:t xml:space="preserve"> از ا</w:t>
      </w:r>
      <w:r w:rsidR="00533F18" w:rsidRPr="00A6697E">
        <w:rPr>
          <w:rFonts w:hint="cs"/>
          <w:rtl/>
        </w:rPr>
        <w:t>ین‌</w:t>
      </w:r>
      <w:r w:rsidR="00533F18" w:rsidRPr="00A6697E">
        <w:rPr>
          <w:rtl/>
        </w:rPr>
        <w:t xml:space="preserve"> دستورالعمل‌ استفاده‌ نما</w:t>
      </w:r>
      <w:r w:rsidR="00533F18">
        <w:rPr>
          <w:rFonts w:hint="cs"/>
          <w:rtl/>
        </w:rPr>
        <w:t>ی</w:t>
      </w:r>
      <w:r w:rsidR="00533F18" w:rsidRPr="00A6697E">
        <w:rPr>
          <w:rFonts w:hint="cs"/>
          <w:rtl/>
        </w:rPr>
        <w:t>ید</w:t>
      </w:r>
      <w:r w:rsidR="00533F18" w:rsidRPr="00A6697E">
        <w:rPr>
          <w:rtl/>
        </w:rPr>
        <w:t xml:space="preserve">.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ايد</w:t>
      </w:r>
      <w:r w:rsidRPr="00D53C11">
        <w:t xml:space="preserve"> </w:t>
      </w:r>
      <w:r w:rsidRPr="00D53C11">
        <w:rPr>
          <w:rtl/>
        </w:rPr>
        <w:t xml:space="preserve">در چارچوب‌ استاندارد </w:t>
      </w:r>
      <w:r w:rsidRPr="00D53C11">
        <w:rPr>
          <w:rFonts w:hint="cs"/>
          <w:rtl/>
        </w:rPr>
        <w:t>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شده د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ستورالعمل</w:t>
      </w:r>
      <w:r w:rsidRPr="00D53C11">
        <w:rPr>
          <w:rtl/>
        </w:rPr>
        <w:t xml:space="preserve"> تنظيم‌ شود.</w:t>
      </w:r>
    </w:p>
    <w:p w14:paraId="6B790E26" w14:textId="45162DEF" w:rsidR="0055301C" w:rsidRDefault="00B96CBB" w:rsidP="00503D18">
      <w:pPr>
        <w:rPr>
          <w:rtl/>
        </w:rPr>
      </w:pPr>
      <w:r w:rsidRPr="00D53C11">
        <w:rPr>
          <w:rtl/>
        </w:rPr>
        <w:t>ساختار مقاله با</w:t>
      </w:r>
      <w:r>
        <w:rPr>
          <w:rtl/>
        </w:rPr>
        <w:t>ي</w:t>
      </w:r>
      <w:r w:rsidRPr="00D53C11">
        <w:rPr>
          <w:rtl/>
        </w:rPr>
        <w:t>د شامل عنوان، چک</w:t>
      </w:r>
      <w:r>
        <w:rPr>
          <w:rtl/>
        </w:rPr>
        <w:t>ي</w:t>
      </w:r>
      <w:r w:rsidRPr="00D53C11">
        <w:rPr>
          <w:rtl/>
        </w:rPr>
        <w:t>ده فارس</w:t>
      </w:r>
      <w:r>
        <w:rPr>
          <w:rtl/>
        </w:rPr>
        <w:t>ي</w:t>
      </w:r>
      <w:r w:rsidRPr="00D53C11">
        <w:rPr>
          <w:rtl/>
        </w:rPr>
        <w:t>، متن اصل</w:t>
      </w:r>
      <w:r>
        <w:rPr>
          <w:rtl/>
        </w:rPr>
        <w:t>ي</w:t>
      </w:r>
      <w:r w:rsidRPr="00D53C11">
        <w:rPr>
          <w:rtl/>
        </w:rPr>
        <w:t>، نتا</w:t>
      </w:r>
      <w:r>
        <w:rPr>
          <w:rtl/>
        </w:rPr>
        <w:t>ي</w:t>
      </w:r>
      <w:r w:rsidRPr="00D53C11">
        <w:rPr>
          <w:rtl/>
        </w:rPr>
        <w:t>ج و جمع‌بند</w:t>
      </w:r>
      <w:r>
        <w:rPr>
          <w:rtl/>
        </w:rPr>
        <w:t>ي</w:t>
      </w:r>
      <w:r w:rsidRPr="00D53C11">
        <w:rPr>
          <w:rtl/>
        </w:rPr>
        <w:t>، مراجع، شکل‌ه</w:t>
      </w:r>
      <w:r w:rsidRPr="00D53C11">
        <w:rPr>
          <w:rFonts w:hint="cs"/>
          <w:rtl/>
        </w:rPr>
        <w:t>ا</w:t>
      </w:r>
      <w:r w:rsidRPr="00D53C11">
        <w:rPr>
          <w:rtl/>
        </w:rPr>
        <w:t xml:space="preserve"> و جدول‌‌ها (درصورت ن</w:t>
      </w:r>
      <w:r>
        <w:rPr>
          <w:rtl/>
        </w:rPr>
        <w:t>ي</w:t>
      </w:r>
      <w:r w:rsidRPr="00D53C11">
        <w:rPr>
          <w:rtl/>
        </w:rPr>
        <w:t xml:space="preserve">از) باشد. </w:t>
      </w:r>
      <w:r w:rsidR="0054560B" w:rsidRPr="00775C82">
        <w:rPr>
          <w:rFonts w:hint="cs"/>
          <w:rtl/>
        </w:rPr>
        <w:t xml:space="preserve">حداکثر تعداد صفحه های مقالات فارسی </w:t>
      </w:r>
      <w:r w:rsidR="00EE5367">
        <w:rPr>
          <w:rFonts w:hint="cs"/>
          <w:b/>
          <w:bCs/>
          <w:rtl/>
        </w:rPr>
        <w:t>5</w:t>
      </w:r>
      <w:r w:rsidR="0054560B" w:rsidRPr="00775C82">
        <w:rPr>
          <w:rFonts w:hint="cs"/>
          <w:b/>
          <w:bCs/>
          <w:rtl/>
        </w:rPr>
        <w:t xml:space="preserve"> صفحه</w:t>
      </w:r>
      <w:r w:rsidR="0054560B" w:rsidRPr="00775C82">
        <w:rPr>
          <w:rFonts w:hint="cs"/>
          <w:rtl/>
        </w:rPr>
        <w:t xml:space="preserve"> می</w:t>
      </w:r>
      <w:r w:rsidR="00775C82">
        <w:rPr>
          <w:rFonts w:ascii="Symbol" w:hAnsi="Symbol" w:hint="cs"/>
          <w:rtl/>
        </w:rPr>
        <w:t>‌</w:t>
      </w:r>
      <w:r w:rsidR="0054560B" w:rsidRPr="00775C82">
        <w:rPr>
          <w:rFonts w:hint="cs"/>
          <w:rtl/>
        </w:rPr>
        <w:t>باشد</w:t>
      </w:r>
      <w:r w:rsidRPr="00775C82">
        <w:rPr>
          <w:rtl/>
        </w:rPr>
        <w:t>.</w:t>
      </w:r>
      <w:r w:rsidR="0054560B" w:rsidRPr="0054560B">
        <w:rPr>
          <w:rFonts w:hint="cs"/>
          <w:color w:val="00B0F0"/>
          <w:rtl/>
        </w:rPr>
        <w:t xml:space="preserve"> </w:t>
      </w:r>
      <w:r w:rsidR="00533F18" w:rsidRPr="006C6A7F">
        <w:rPr>
          <w:rFonts w:hint="cs"/>
          <w:b/>
          <w:bCs/>
          <w:u w:val="single"/>
          <w:rtl/>
        </w:rPr>
        <w:t>همچنین دقت کنید که صفحات را شماره نزنید</w:t>
      </w:r>
      <w:r w:rsidR="00533F18">
        <w:rPr>
          <w:rFonts w:hint="cs"/>
          <w:rtl/>
        </w:rPr>
        <w:t>. شماره صفحات بعداً توسط کنفرانس، بسته به اینکه مقاله شما کجای مجموعه مقالات باشد، زده خواهند شد.</w:t>
      </w:r>
    </w:p>
    <w:p w14:paraId="257549B7" w14:textId="1E20B1D5" w:rsidR="00B96CBB" w:rsidRPr="00D53C11" w:rsidRDefault="0054560B" w:rsidP="00503D18">
      <w:pPr>
        <w:rPr>
          <w:rtl/>
        </w:rPr>
      </w:pPr>
      <w:r w:rsidRPr="00425C2A">
        <w:rPr>
          <w:rFonts w:hint="cs"/>
          <w:color w:val="FF0000"/>
          <w:rtl/>
        </w:rPr>
        <w:t>صفحات اضافی تا حداکثر 2 صفحه با پرداخت هزینه ذکر شده در وب</w:t>
      </w:r>
      <w:r w:rsidR="00775C82" w:rsidRPr="00425C2A">
        <w:rPr>
          <w:rFonts w:hint="cs"/>
          <w:color w:val="FF0000"/>
          <w:rtl/>
        </w:rPr>
        <w:t>‌</w:t>
      </w:r>
      <w:r w:rsidRPr="00425C2A">
        <w:rPr>
          <w:rFonts w:hint="cs"/>
          <w:color w:val="FF0000"/>
          <w:rtl/>
        </w:rPr>
        <w:t xml:space="preserve">سایت کنفرانس مجاز خواهد بود.  </w:t>
      </w:r>
    </w:p>
    <w:p w14:paraId="1F99C8C6" w14:textId="77777777" w:rsidR="00B96CBB" w:rsidRPr="00C34F75" w:rsidRDefault="00B96CBB" w:rsidP="00503D18">
      <w:pPr>
        <w:pStyle w:val="Heading1"/>
        <w:rPr>
          <w:rtl/>
        </w:rPr>
      </w:pPr>
      <w:r w:rsidRPr="00C34F75">
        <w:rPr>
          <w:rtl/>
        </w:rPr>
        <w:t>روش تهيه مقاله</w:t>
      </w:r>
    </w:p>
    <w:p w14:paraId="69B81EDB" w14:textId="06E1C9CC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در صفح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مام صفحه‌ها،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ه متن از بالا </w:t>
      </w:r>
      <w:r w:rsidR="008E37AF">
        <w:rPr>
          <w:rFonts w:hint="cs"/>
          <w:rtl/>
        </w:rPr>
        <w:t>19 م</w:t>
      </w:r>
      <w:r w:rsidR="00B861B6">
        <w:rPr>
          <w:rFonts w:hint="cs"/>
          <w:rtl/>
        </w:rPr>
        <w:t xml:space="preserve">یلی‌متر، </w:t>
      </w:r>
      <w:r w:rsidRPr="00D53C11">
        <w:rPr>
          <w:rFonts w:hint="cs"/>
          <w:rtl/>
        </w:rPr>
        <w:t>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25</w:t>
      </w:r>
      <w:r w:rsidR="008E37AF">
        <w:rPr>
          <w:rFonts w:hint="cs"/>
          <w:rtl/>
        </w:rPr>
        <w:t>.4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</w:t>
      </w:r>
      <w:r w:rsidR="00503D18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تن از راس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و چپ </w:t>
      </w:r>
      <w:r w:rsidR="00B861B6">
        <w:rPr>
          <w:rFonts w:hint="cs"/>
          <w:rtl/>
        </w:rPr>
        <w:t>16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انتخاب شده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. با استفاده از نسخه ه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مت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نسخه پ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قال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مجدد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با گشودن کش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</w:t>
      </w:r>
      <w:r w:rsidRPr="00D53C11">
        <w:t>(Page Setup)</w:t>
      </w:r>
      <w:r w:rsidRPr="00D53C11">
        <w:rPr>
          <w:rFonts w:hint="cs"/>
          <w:rtl/>
        </w:rPr>
        <w:t xml:space="preserve"> در درون جعبه ابزار پرونده </w:t>
      </w:r>
      <w:r w:rsidRPr="00D53C11">
        <w:t>(File)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وان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ژ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ملاحظه کرد و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لزوم تغ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ر داد.</w:t>
      </w:r>
    </w:p>
    <w:p w14:paraId="5784A9F9" w14:textId="3B896D3F" w:rsidR="00B96CBB" w:rsidRPr="00D53C11" w:rsidRDefault="00B96CBB" w:rsidP="00503D18">
      <w:pPr>
        <w:rPr>
          <w:rtl/>
        </w:rPr>
      </w:pPr>
      <w:r w:rsidRPr="00D53C11">
        <w:rPr>
          <w:rtl/>
        </w:rPr>
        <w:t>متن اصل</w:t>
      </w:r>
      <w:r>
        <w:rPr>
          <w:rtl/>
        </w:rPr>
        <w:t>ي</w:t>
      </w:r>
      <w:r w:rsidRPr="00D53C11">
        <w:rPr>
          <w:rtl/>
        </w:rPr>
        <w:t xml:space="preserve"> مقاله در دو ستون</w:t>
      </w:r>
      <w:r w:rsidRPr="00D53C11">
        <w:rPr>
          <w:rFonts w:hint="cs"/>
          <w:rtl/>
        </w:rPr>
        <w:t>، هرکدام</w:t>
      </w:r>
      <w:r w:rsidRPr="00D53C11">
        <w:rPr>
          <w:rtl/>
        </w:rPr>
        <w:t xml:space="preserve"> با عرض </w:t>
      </w:r>
      <w:r w:rsidR="00B861B6">
        <w:rPr>
          <w:rFonts w:hint="cs"/>
          <w:rtl/>
        </w:rPr>
        <w:t>82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و به فاصله </w:t>
      </w:r>
      <w:r w:rsidR="00F61257">
        <w:rPr>
          <w:rFonts w:hint="cs"/>
          <w:rtl/>
        </w:rPr>
        <w:t>6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از </w:t>
      </w:r>
      <w:r>
        <w:rPr>
          <w:rtl/>
        </w:rPr>
        <w:t>ي</w:t>
      </w:r>
      <w:r w:rsidRPr="00D53C11">
        <w:rPr>
          <w:rtl/>
        </w:rPr>
        <w:t>کد</w:t>
      </w:r>
      <w:r>
        <w:rPr>
          <w:rtl/>
        </w:rPr>
        <w:t>ي</w:t>
      </w:r>
      <w:r w:rsidRPr="00D53C11">
        <w:rPr>
          <w:rtl/>
        </w:rPr>
        <w:t>گر تنظ</w:t>
      </w:r>
      <w:r>
        <w:rPr>
          <w:rtl/>
        </w:rPr>
        <w:t>ي</w:t>
      </w:r>
      <w:r w:rsidRPr="00D53C11">
        <w:rPr>
          <w:rtl/>
        </w:rPr>
        <w:t>م شده است</w:t>
      </w:r>
      <w:r w:rsidRPr="00D53C11">
        <w:t>.</w:t>
      </w:r>
    </w:p>
    <w:p w14:paraId="17799D4F" w14:textId="77777777" w:rsidR="00B96CBB" w:rsidRPr="00BB042B" w:rsidRDefault="00B96CBB" w:rsidP="00BB042B">
      <w:pPr>
        <w:pStyle w:val="Heading2"/>
        <w:rPr>
          <w:rtl/>
        </w:rPr>
      </w:pPr>
      <w:r w:rsidRPr="00BB042B">
        <w:rPr>
          <w:rFonts w:hint="cs"/>
          <w:rtl/>
        </w:rPr>
        <w:t>سبک‌ها و قالب‌بندي</w:t>
      </w:r>
      <w:r w:rsidRPr="00BB042B">
        <w:rPr>
          <w:rFonts w:hint="eastAsia"/>
          <w:rtl/>
        </w:rPr>
        <w:t xml:space="preserve">‌هاي </w:t>
      </w:r>
      <w:r w:rsidRPr="00BB042B">
        <w:rPr>
          <w:rFonts w:hint="cs"/>
          <w:rtl/>
        </w:rPr>
        <w:t>مورد استفاده</w:t>
      </w:r>
    </w:p>
    <w:p w14:paraId="76348519" w14:textId="613363DF" w:rsidR="00B96CBB" w:rsidRPr="00D53C11" w:rsidRDefault="00B96CBB" w:rsidP="000C5806">
      <w:pPr>
        <w:rPr>
          <w:rtl/>
        </w:rPr>
      </w:pPr>
      <w:r w:rsidRPr="00D53C11">
        <w:rPr>
          <w:rtl/>
        </w:rPr>
        <w:t>تمام سبک‌ها بر</w:t>
      </w:r>
      <w:r>
        <w:rPr>
          <w:rFonts w:hint="cs"/>
          <w:rtl/>
        </w:rPr>
        <w:t xml:space="preserve"> </w:t>
      </w:r>
      <w:r w:rsidRPr="00D53C11">
        <w:rPr>
          <w:rtl/>
        </w:rPr>
        <w:t>اساس قلم فار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9654A">
        <w:t>B Naz</w:t>
      </w:r>
      <w:r w:rsidR="00FD5F4A">
        <w:t>a</w:t>
      </w:r>
      <w:r w:rsidRPr="00D9654A">
        <w:t>nin</w:t>
      </w:r>
      <w:r w:rsidRPr="00D53C11">
        <w:rPr>
          <w:rtl/>
        </w:rPr>
        <w:t xml:space="preserve"> و قلم انگل</w:t>
      </w:r>
      <w:r>
        <w:rPr>
          <w:rtl/>
        </w:rPr>
        <w:t>ي</w:t>
      </w:r>
      <w:r w:rsidRPr="00D53C11">
        <w:rPr>
          <w:rtl/>
        </w:rPr>
        <w:t>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53C11">
        <w:t>Times New Roman</w:t>
      </w:r>
      <w:r w:rsidRPr="00D53C11">
        <w:rPr>
          <w:rtl/>
        </w:rPr>
        <w:t xml:space="preserve"> آماده ش</w:t>
      </w:r>
      <w:r w:rsidRPr="00D53C11">
        <w:rPr>
          <w:rFonts w:hint="cs"/>
          <w:rtl/>
        </w:rPr>
        <w:t>و</w:t>
      </w:r>
      <w:r w:rsidRPr="00D53C11">
        <w:rPr>
          <w:rtl/>
        </w:rPr>
        <w:t>ند. مز</w:t>
      </w:r>
      <w:r>
        <w:rPr>
          <w:rtl/>
        </w:rPr>
        <w:t>ي</w:t>
      </w:r>
      <w:r w:rsidRPr="00D53C11">
        <w:rPr>
          <w:rtl/>
        </w:rPr>
        <w:t>ت قلم فارس</w:t>
      </w:r>
      <w:r>
        <w:rPr>
          <w:rtl/>
        </w:rPr>
        <w:t>ي</w:t>
      </w:r>
      <w:r w:rsidRPr="00D53C11">
        <w:rPr>
          <w:rtl/>
        </w:rPr>
        <w:t xml:space="preserve"> به کار رفته درا</w:t>
      </w:r>
      <w:r>
        <w:rPr>
          <w:rtl/>
        </w:rPr>
        <w:t>ي</w:t>
      </w:r>
      <w:r w:rsidRPr="00D53C11">
        <w:rPr>
          <w:rtl/>
        </w:rPr>
        <w:t>ن است</w:t>
      </w:r>
      <w:r w:rsidRPr="00D53C11">
        <w:rPr>
          <w:rFonts w:hint="cs"/>
          <w:rtl/>
        </w:rPr>
        <w:t xml:space="preserve"> که</w:t>
      </w:r>
      <w:r w:rsidRPr="00D53C11">
        <w:rPr>
          <w:rtl/>
        </w:rPr>
        <w:t xml:space="preserve"> برخلاف اغلب قلم‌ها</w:t>
      </w:r>
      <w:r>
        <w:rPr>
          <w:rtl/>
        </w:rPr>
        <w:t>ي</w:t>
      </w:r>
      <w:r w:rsidRPr="00D53C11">
        <w:rPr>
          <w:rtl/>
        </w:rPr>
        <w:t xml:space="preserve"> متداول فارس</w:t>
      </w:r>
      <w:r>
        <w:rPr>
          <w:rtl/>
        </w:rPr>
        <w:t>ي</w:t>
      </w:r>
      <w:r w:rsidRPr="00D53C11">
        <w:rPr>
          <w:rtl/>
        </w:rPr>
        <w:t xml:space="preserve"> با نرم‌افزار </w:t>
      </w:r>
      <w:r w:rsidRPr="00D53C11">
        <w:t>Acrobat PDF maker</w:t>
      </w:r>
      <w:r w:rsidRPr="00D53C11">
        <w:rPr>
          <w:rtl/>
        </w:rPr>
        <w:t xml:space="preserve"> سازگار است. </w:t>
      </w:r>
      <w:r>
        <w:rPr>
          <w:rtl/>
        </w:rPr>
        <w:t xml:space="preserve">به </w:t>
      </w:r>
      <w:r w:rsidRPr="00D53C11">
        <w:rPr>
          <w:rtl/>
        </w:rPr>
        <w:t>گونه‌ا</w:t>
      </w:r>
      <w:r>
        <w:rPr>
          <w:rtl/>
        </w:rPr>
        <w:t>ي</w:t>
      </w:r>
      <w:r w:rsidRPr="00D53C11">
        <w:rPr>
          <w:rtl/>
        </w:rPr>
        <w:t xml:space="preserve"> که </w:t>
      </w:r>
      <w:r w:rsidRPr="00D53C11">
        <w:rPr>
          <w:rFonts w:hint="cs"/>
          <w:rtl/>
        </w:rPr>
        <w:t xml:space="preserve">خواندن </w:t>
      </w:r>
      <w:r w:rsidRPr="00D53C11">
        <w:rPr>
          <w:rtl/>
        </w:rPr>
        <w:t>متن ته</w:t>
      </w:r>
      <w:r>
        <w:rPr>
          <w:rtl/>
        </w:rPr>
        <w:t>ي</w:t>
      </w:r>
      <w:r w:rsidRPr="00D53C11">
        <w:rPr>
          <w:rtl/>
        </w:rPr>
        <w:t>ه شده با ا</w:t>
      </w:r>
      <w:r>
        <w:rPr>
          <w:rtl/>
        </w:rPr>
        <w:t>ي</w:t>
      </w:r>
      <w:r w:rsidRPr="00D53C11">
        <w:rPr>
          <w:rtl/>
        </w:rPr>
        <w:t>ن قلم و قلم‌ها</w:t>
      </w:r>
      <w:r>
        <w:rPr>
          <w:rtl/>
        </w:rPr>
        <w:t>ي</w:t>
      </w:r>
      <w:r w:rsidRPr="00D53C11">
        <w:rPr>
          <w:rtl/>
        </w:rPr>
        <w:t xml:space="preserve"> هم‌خانواده آن</w:t>
      </w:r>
      <w:r w:rsidRPr="00D53C11">
        <w:rPr>
          <w:rFonts w:hint="cs"/>
          <w:rtl/>
        </w:rPr>
        <w:t>،</w:t>
      </w:r>
      <w:r w:rsidRPr="00D53C11">
        <w:rPr>
          <w:rtl/>
        </w:rPr>
        <w:t xml:space="preserve"> پس از تبد</w:t>
      </w:r>
      <w:r>
        <w:rPr>
          <w:rtl/>
        </w:rPr>
        <w:t>ي</w:t>
      </w:r>
      <w:r w:rsidRPr="00D53C11">
        <w:rPr>
          <w:rtl/>
        </w:rPr>
        <w:t xml:space="preserve">ل به قالب </w:t>
      </w:r>
      <w:r w:rsidRPr="00D53C11">
        <w:t>PDF</w:t>
      </w:r>
      <w:r w:rsidRPr="00D53C11">
        <w:rPr>
          <w:rtl/>
        </w:rPr>
        <w:t xml:space="preserve"> در هر را</w:t>
      </w:r>
      <w:r>
        <w:rPr>
          <w:rtl/>
        </w:rPr>
        <w:t>ي</w:t>
      </w:r>
      <w:r w:rsidRPr="00D53C11">
        <w:rPr>
          <w:rtl/>
        </w:rPr>
        <w:t>انه‌ا</w:t>
      </w:r>
      <w:r>
        <w:rPr>
          <w:rtl/>
        </w:rPr>
        <w:t>ي</w:t>
      </w:r>
      <w:r w:rsidRPr="00D53C11">
        <w:rPr>
          <w:rtl/>
        </w:rPr>
        <w:t xml:space="preserve"> که حت</w:t>
      </w:r>
      <w:r>
        <w:rPr>
          <w:rtl/>
        </w:rPr>
        <w:t>ي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فاقد </w:t>
      </w:r>
      <w:r w:rsidRPr="00D53C11">
        <w:rPr>
          <w:rtl/>
        </w:rPr>
        <w:t>قلم فارس</w:t>
      </w:r>
      <w:r>
        <w:rPr>
          <w:rtl/>
        </w:rPr>
        <w:t>ي</w:t>
      </w:r>
      <w:r w:rsidRPr="00D53C11">
        <w:rPr>
          <w:rtl/>
        </w:rPr>
        <w:t xml:space="preserve"> باشد</w:t>
      </w:r>
      <w:r w:rsidRPr="00D53C11">
        <w:rPr>
          <w:rFonts w:hint="cs"/>
          <w:rtl/>
        </w:rPr>
        <w:t>، امکان‌پذ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است.</w:t>
      </w:r>
      <w:r w:rsidR="00116E9F">
        <w:rPr>
          <w:rFonts w:hint="cs"/>
          <w:rtl/>
        </w:rPr>
        <w:t xml:space="preserve"> اگر از نرم</w:t>
      </w:r>
      <w:r w:rsidR="00116E9F">
        <w:rPr>
          <w:rFonts w:hint="cs"/>
          <w:rtl/>
        </w:rPr>
        <w:softHyphen/>
        <w:t>افزار دیگری استفاده می</w:t>
      </w:r>
      <w:r w:rsidR="00116E9F">
        <w:rPr>
          <w:rFonts w:hint="cs"/>
          <w:rtl/>
        </w:rPr>
        <w:softHyphen/>
        <w:t>کنید،</w:t>
      </w:r>
      <w:r w:rsidRPr="00D53C11">
        <w:rPr>
          <w:rtl/>
        </w:rPr>
        <w:t xml:space="preserve"> </w:t>
      </w:r>
      <w:r w:rsidR="00116E9F" w:rsidRPr="00116E9F">
        <w:rPr>
          <w:rtl/>
        </w:rPr>
        <w:t>دقت شود که در هنگام ساخت فا</w:t>
      </w:r>
      <w:r w:rsidR="00116E9F" w:rsidRPr="00116E9F">
        <w:rPr>
          <w:rFonts w:hint="cs"/>
          <w:rtl/>
        </w:rPr>
        <w:t>یل</w:t>
      </w:r>
      <w:r w:rsidR="00116E9F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حتما</w:t>
      </w:r>
      <w:r w:rsidR="00116E9F" w:rsidRPr="00116E9F">
        <w:rPr>
          <w:rFonts w:hint="cs"/>
          <w:rtl/>
        </w:rPr>
        <w:t>ً</w:t>
      </w:r>
      <w:r w:rsidR="00116E9F" w:rsidRPr="00116E9F">
        <w:rPr>
          <w:rtl/>
        </w:rPr>
        <w:t xml:space="preserve"> با</w:t>
      </w:r>
      <w:r w:rsidR="00116E9F" w:rsidRPr="00116E9F">
        <w:rPr>
          <w:rFonts w:hint="cs"/>
          <w:rtl/>
        </w:rPr>
        <w:t>ید</w:t>
      </w:r>
      <w:r w:rsidR="00116E9F" w:rsidRPr="00116E9F">
        <w:rPr>
          <w:rtl/>
        </w:rPr>
        <w:t xml:space="preserve"> فونت‌ها</w:t>
      </w:r>
      <w:r w:rsidR="00116E9F" w:rsidRPr="00116E9F">
        <w:rPr>
          <w:rFonts w:hint="cs"/>
          <w:rtl/>
        </w:rPr>
        <w:t>ی</w:t>
      </w:r>
      <w:r w:rsidR="00116E9F" w:rsidRPr="00116E9F">
        <w:rPr>
          <w:rtl/>
        </w:rPr>
        <w:t xml:space="preserve"> بکار رفته</w:t>
      </w:r>
      <w:r w:rsidR="00116E9F" w:rsidRPr="00116E9F">
        <w:rPr>
          <w:rFonts w:hint="cs"/>
          <w:rtl/>
        </w:rPr>
        <w:t>،</w:t>
      </w:r>
      <w:r w:rsidR="00116E9F" w:rsidRPr="00116E9F">
        <w:rPr>
          <w:rtl/>
        </w:rPr>
        <w:t xml:space="preserve"> در فا</w:t>
      </w:r>
      <w:r w:rsidR="00116E9F" w:rsidRPr="00116E9F">
        <w:rPr>
          <w:rFonts w:hint="cs"/>
          <w:rtl/>
        </w:rPr>
        <w:t>یل</w:t>
      </w:r>
      <w:r w:rsidR="000C5806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ساخته شده گنجانده (</w:t>
      </w:r>
      <w:r w:rsidR="00116E9F" w:rsidRPr="00116E9F">
        <w:t>embed</w:t>
      </w:r>
      <w:r w:rsidR="00116E9F" w:rsidRPr="00116E9F">
        <w:rPr>
          <w:rtl/>
        </w:rPr>
        <w:t>) شوند.</w:t>
      </w:r>
      <w:r w:rsidR="00116E9F" w:rsidRPr="00116E9F">
        <w:rPr>
          <w:rFonts w:hint="cs"/>
          <w:rtl/>
        </w:rPr>
        <w:t xml:space="preserve"> برای اطمینان از این موضوع می‌توانید پس از تهیه فایل </w:t>
      </w:r>
      <w:r w:rsidR="00116E9F" w:rsidRPr="00116E9F">
        <w:t>PDF</w:t>
      </w:r>
      <w:r w:rsidR="00116E9F" w:rsidRPr="00116E9F">
        <w:rPr>
          <w:rFonts w:hint="cs"/>
          <w:rtl/>
        </w:rPr>
        <w:t xml:space="preserve"> در </w:t>
      </w:r>
      <w:r w:rsidR="00116E9F" w:rsidRPr="00116E9F">
        <w:t>Adobe Reader</w:t>
      </w:r>
      <w:r w:rsidR="00116E9F" w:rsidRPr="00116E9F">
        <w:rPr>
          <w:rFonts w:hint="cs"/>
          <w:rtl/>
        </w:rPr>
        <w:t xml:space="preserve"> روی</w:t>
      </w:r>
      <w:r w:rsidR="000C5806">
        <w:rPr>
          <w:rFonts w:hint="cs"/>
          <w:rtl/>
        </w:rPr>
        <w:t xml:space="preserve"> منوی</w:t>
      </w:r>
      <w:r w:rsidR="00116E9F" w:rsidRPr="00116E9F">
        <w:rPr>
          <w:rFonts w:hint="cs"/>
          <w:rtl/>
        </w:rPr>
        <w:t xml:space="preserve"> </w:t>
      </w:r>
      <w:r w:rsidR="00116E9F" w:rsidRPr="00116E9F">
        <w:t xml:space="preserve">File </w:t>
      </w:r>
      <w:r w:rsidR="00116E9F" w:rsidRPr="00116E9F">
        <w:rPr>
          <w:rFonts w:hint="cs"/>
          <w:rtl/>
        </w:rPr>
        <w:t>،</w:t>
      </w:r>
      <w:r w:rsidR="000C5806">
        <w:rPr>
          <w:rFonts w:hint="cs"/>
          <w:rtl/>
        </w:rPr>
        <w:t xml:space="preserve"> گزینه</w:t>
      </w:r>
      <w:r w:rsidR="00116E9F" w:rsidRPr="00116E9F">
        <w:rPr>
          <w:rFonts w:hint="cs"/>
          <w:rtl/>
        </w:rPr>
        <w:t xml:space="preserve"> </w:t>
      </w:r>
      <w:r w:rsidR="00116E9F" w:rsidRPr="00116E9F">
        <w:t>Properties</w:t>
      </w:r>
      <w:r w:rsidR="00116E9F" w:rsidRPr="00116E9F">
        <w:rPr>
          <w:rFonts w:hint="cs"/>
          <w:rtl/>
        </w:rPr>
        <w:t xml:space="preserve"> را کلیک کرده و در تب </w:t>
      </w:r>
      <w:r w:rsidR="00116E9F" w:rsidRPr="00116E9F">
        <w:t>Fonts</w:t>
      </w:r>
      <w:r w:rsidR="00116E9F" w:rsidRPr="00116E9F">
        <w:rPr>
          <w:rFonts w:hint="cs"/>
          <w:rtl/>
        </w:rPr>
        <w:t xml:space="preserve"> از وجود فونت</w:t>
      </w:r>
      <w:r w:rsidR="000C5806">
        <w:rPr>
          <w:rtl/>
        </w:rPr>
        <w:softHyphen/>
      </w:r>
      <w:r w:rsidR="000C5806">
        <w:rPr>
          <w:rFonts w:hint="cs"/>
          <w:rtl/>
        </w:rPr>
        <w:t xml:space="preserve">های </w:t>
      </w:r>
      <w:r w:rsidR="00116E9F" w:rsidRPr="00116E9F">
        <w:rPr>
          <w:rFonts w:hint="cs"/>
          <w:rtl/>
        </w:rPr>
        <w:t>استفاده شده مطم</w:t>
      </w:r>
      <w:r w:rsidR="00116E9F" w:rsidRPr="00116E9F">
        <w:rPr>
          <w:rtl/>
        </w:rPr>
        <w:t>ئ</w:t>
      </w:r>
      <w:r w:rsidR="00116E9F" w:rsidRPr="00116E9F">
        <w:rPr>
          <w:rFonts w:hint="cs"/>
          <w:rtl/>
        </w:rPr>
        <w:t xml:space="preserve">ن شوید. </w:t>
      </w: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مقاله با </w:t>
      </w:r>
      <w:r w:rsidRPr="00D53C11">
        <w:t>Title</w:t>
      </w:r>
      <w:r w:rsidRPr="00D53C11">
        <w:rPr>
          <w:rFonts w:hint="cs"/>
          <w:rtl/>
        </w:rPr>
        <w:t>، سبک نام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سندگان و آدرس محل کار آنا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Authors</w:t>
      </w:r>
      <w:r w:rsidRPr="00D53C11">
        <w:rPr>
          <w:rFonts w:hint="cs"/>
          <w:rtl/>
        </w:rPr>
        <w:t xml:space="preserve"> و </w:t>
      </w:r>
      <w:r w:rsidRPr="00D53C11">
        <w:t>Affiliations</w:t>
      </w:r>
      <w:r w:rsidRPr="00D53C11">
        <w:rPr>
          <w:rFonts w:hint="cs"/>
          <w:rtl/>
        </w:rPr>
        <w:t>، سبک چ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ه با </w:t>
      </w:r>
      <w:r w:rsidRPr="00D53C11">
        <w:t>Abstract</w:t>
      </w:r>
      <w:r w:rsidRPr="00D53C11">
        <w:rPr>
          <w:rFonts w:hint="cs"/>
          <w:rtl/>
        </w:rPr>
        <w:t>، و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سبک سطرها</w:t>
      </w:r>
      <w:r>
        <w:rPr>
          <w:rFonts w:hint="cs"/>
          <w:rtl/>
        </w:rPr>
        <w:t xml:space="preserve">ي </w:t>
      </w:r>
      <w:r w:rsidRPr="00D53C11">
        <w:rPr>
          <w:rFonts w:hint="cs"/>
          <w:rtl/>
        </w:rPr>
        <w:t>ک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واژه و کدمقاله هردو با </w:t>
      </w:r>
      <w:proofErr w:type="spellStart"/>
      <w:r w:rsidRPr="00D53C11">
        <w:t>IndexTerms</w:t>
      </w:r>
      <w:proofErr w:type="spellEnd"/>
      <w:r w:rsidRPr="00D53C11">
        <w:rPr>
          <w:rFonts w:hint="cs"/>
          <w:rtl/>
        </w:rPr>
        <w:t xml:space="preserve"> مشخص شده</w:t>
      </w:r>
      <w:r w:rsidRPr="00D53C11">
        <w:rPr>
          <w:rFonts w:hint="eastAsia"/>
          <w:rtl/>
        </w:rPr>
        <w:t>‌ا</w:t>
      </w:r>
      <w:r w:rsidRPr="00D53C11">
        <w:rPr>
          <w:rFonts w:hint="cs"/>
          <w:rtl/>
        </w:rPr>
        <w:t>ند</w:t>
      </w:r>
      <w:r>
        <w:rPr>
          <w:rFonts w:hint="cs"/>
          <w:rtl/>
        </w:rPr>
        <w:t>.</w:t>
      </w:r>
    </w:p>
    <w:p w14:paraId="57E2FE00" w14:textId="17D29433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lastRenderedPageBreak/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هر بخش و عنا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و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صورت لزوم،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Heading 1</w:t>
      </w:r>
      <w:r w:rsidRPr="00D53C11">
        <w:rPr>
          <w:rFonts w:hint="cs"/>
          <w:rtl/>
        </w:rPr>
        <w:t xml:space="preserve">، </w:t>
      </w:r>
      <w:r w:rsidRPr="00D53C11">
        <w:t>Heading 2</w:t>
      </w:r>
      <w:r w:rsidRPr="00D53C11">
        <w:rPr>
          <w:rFonts w:hint="cs"/>
          <w:rtl/>
        </w:rPr>
        <w:t xml:space="preserve"> و </w:t>
      </w:r>
      <w:r w:rsidRPr="00D53C11">
        <w:t>Heading 3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شوند. شمار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عنوان‌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انجام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عنوان بخش سپاسگز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مراجع بدون شماره و با </w:t>
      </w:r>
      <w:r w:rsidRPr="00D53C11">
        <w:t>Heading</w:t>
      </w:r>
      <w:r w:rsidRPr="00D53C11">
        <w:rPr>
          <w:rFonts w:hint="cs"/>
          <w:rtl/>
        </w:rPr>
        <w:t xml:space="preserve"> مشخص شده است. سبک هر پاراگراف</w:t>
      </w:r>
      <w:r w:rsidR="001A02F4">
        <w:rPr>
          <w:rFonts w:hint="cs"/>
          <w:rtl/>
        </w:rPr>
        <w:t xml:space="preserve">، </w:t>
      </w:r>
      <w:r w:rsidRPr="00D53C11">
        <w:rPr>
          <w:rFonts w:hint="cs"/>
          <w:rtl/>
        </w:rPr>
        <w:t>مثل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قسمت</w:t>
      </w:r>
      <w:r w:rsidR="001A02F4">
        <w:rPr>
          <w:rFonts w:hint="cs"/>
          <w:rtl/>
        </w:rPr>
        <w:t>،</w:t>
      </w:r>
      <w:r w:rsidRPr="00D53C11">
        <w:rPr>
          <w:rFonts w:hint="cs"/>
          <w:rtl/>
        </w:rPr>
        <w:t xml:space="preserve"> با </w:t>
      </w:r>
      <w:r w:rsidR="001A02F4">
        <w:t>Normal</w:t>
      </w:r>
      <w:r w:rsidRPr="00D53C11">
        <w:rPr>
          <w:rFonts w:hint="cs"/>
          <w:rtl/>
        </w:rPr>
        <w:t xml:space="preserve"> مشخص شده است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سطر معادله با </w:t>
      </w:r>
      <w:r w:rsidRPr="00D53C11">
        <w:t>Equation</w:t>
      </w:r>
      <w:r w:rsidRPr="00D53C11">
        <w:rPr>
          <w:rFonts w:hint="cs"/>
          <w:rtl/>
        </w:rPr>
        <w:t>، سبک نوشتار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 شکل با </w:t>
      </w:r>
      <w:r w:rsidRPr="00D53C11">
        <w:t>Caption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شده است. </w:t>
      </w:r>
    </w:p>
    <w:p w14:paraId="3A3731D3" w14:textId="77777777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انتخاب هر سبک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ر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انگ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صله سطر مربوط از بالا و 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ن ر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کند و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دس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‌ها توسط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نده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تأ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 ک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فاصل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دو پاراگراف</w:t>
      </w:r>
      <w:r>
        <w:rPr>
          <w:rFonts w:hint="cs"/>
          <w:rtl/>
        </w:rPr>
        <w:t xml:space="preserve"> ي</w:t>
      </w:r>
      <w:r w:rsidRPr="00D53C11">
        <w:rPr>
          <w:rFonts w:hint="cs"/>
          <w:rtl/>
        </w:rPr>
        <w:t>ا دو 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 سطر س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اضا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متن وارد شود.</w:t>
      </w:r>
    </w:p>
    <w:p w14:paraId="727F2DBD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هر</w:t>
      </w:r>
      <w:r w:rsidRPr="00D53C11">
        <w:rPr>
          <w:rFonts w:hint="cs"/>
          <w:rtl/>
        </w:rPr>
        <w:t xml:space="preserve">گاه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سبک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وجود در ستون سبک‌ها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 را با ماوس انتخاب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، سبک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قسم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ه مکان‌نما ر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 قرادارد مطابق با سبک انتخاب ش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.</w:t>
      </w:r>
    </w:p>
    <w:p w14:paraId="140A8D72" w14:textId="77777777" w:rsidR="00B96CBB" w:rsidRPr="00D53C11" w:rsidRDefault="00B96CBB" w:rsidP="00BB042B">
      <w:pPr>
        <w:pStyle w:val="Heading2"/>
      </w:pPr>
      <w:r w:rsidRPr="00D53C11">
        <w:rPr>
          <w:rtl/>
        </w:rPr>
        <w:t>معادلات رياضي</w:t>
      </w:r>
    </w:p>
    <w:p w14:paraId="73E10389" w14:textId="29ED1694" w:rsidR="006C3627" w:rsidRDefault="00B96CBB" w:rsidP="00503D18">
      <w:pPr>
        <w:rPr>
          <w:rtl/>
        </w:rPr>
      </w:pPr>
      <w:r w:rsidRPr="00D53C11">
        <w:rPr>
          <w:rtl/>
        </w:rPr>
        <w:t>براي</w:t>
      </w:r>
      <w:r w:rsidR="00183BC1">
        <w:rPr>
          <w:rFonts w:hint="cs"/>
          <w:rtl/>
        </w:rPr>
        <w:t xml:space="preserve"> </w:t>
      </w:r>
      <w:r w:rsidRPr="00D53C11">
        <w:rPr>
          <w:rtl/>
        </w:rPr>
        <w:t>وارد كردن معادلات رياضي در ‌مقاله خود همواره از‌</w:t>
      </w:r>
      <w:r w:rsidRPr="00D53C11">
        <w:rPr>
          <w:rFonts w:hint="cs"/>
          <w:rtl/>
        </w:rPr>
        <w:t xml:space="preserve"> </w:t>
      </w:r>
      <w:r w:rsidRPr="00D53C11">
        <w:t>Equation Editor</w:t>
      </w:r>
      <w:r w:rsidRPr="00D53C11">
        <w:rPr>
          <w:rtl/>
        </w:rPr>
        <w:t xml:space="preserve"> در نرم</w:t>
      </w:r>
      <w:r w:rsidRPr="00D53C11">
        <w:rPr>
          <w:rtl/>
          <w:cs/>
        </w:rPr>
        <w:t>‎</w:t>
      </w:r>
      <w:r w:rsidRPr="00D53C11">
        <w:rPr>
          <w:rtl/>
        </w:rPr>
        <w:t xml:space="preserve">افزار </w:t>
      </w:r>
      <w:r w:rsidRPr="00D53C11">
        <w:t>WORD</w:t>
      </w:r>
      <w:r w:rsidRPr="00D53C11">
        <w:rPr>
          <w:rtl/>
        </w:rPr>
        <w:t xml:space="preserve"> استفاده‌</w:t>
      </w:r>
      <w:r w:rsidRPr="00D53C11">
        <w:t xml:space="preserve"> </w:t>
      </w:r>
      <w:r w:rsidRPr="00D53C11">
        <w:rPr>
          <w:rtl/>
        </w:rPr>
        <w:t>كنيد.</w:t>
      </w:r>
      <w:r w:rsidRPr="00D53C11">
        <w:rPr>
          <w:rFonts w:hint="cs"/>
          <w:rtl/>
        </w:rPr>
        <w:t xml:space="preserve">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متن و معادلات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همخو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اشته باشند، و تناسب اندازه‌ها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رع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شود. </w:t>
      </w:r>
    </w:p>
    <w:p w14:paraId="1A5196A8" w14:textId="64A62100" w:rsidR="006C3627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معادله‌ها را مستقل از شماره بخش مربوط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ساده و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شمار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گذ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="006C3627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شماره فرمول مورد نظر را در درون پرانتز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Pr="009904D3">
        <w:rPr>
          <w:rFonts w:hint="cs"/>
          <w:rtl/>
        </w:rPr>
        <w:t xml:space="preserve">. به طور مثال معادله (1) </w:t>
      </w:r>
      <w:r w:rsidR="0093769A" w:rsidRPr="009904D3">
        <w:rPr>
          <w:rtl/>
        </w:rPr>
        <w:t xml:space="preserve">رابطه میـان پارامترهـاي خروجـی و ورودي یک </w:t>
      </w:r>
      <w:r w:rsidR="0093769A" w:rsidRPr="009904D3">
        <w:rPr>
          <w:rFonts w:hint="cs"/>
          <w:rtl/>
        </w:rPr>
        <w:t xml:space="preserve">حسگر در یک آرایه را </w:t>
      </w:r>
      <w:r w:rsidR="0093769A" w:rsidRPr="009904D3">
        <w:rPr>
          <w:rtl/>
        </w:rPr>
        <w:t>نمایش م</w:t>
      </w:r>
      <w:r w:rsidR="0093769A" w:rsidRPr="009904D3">
        <w:rPr>
          <w:rFonts w:hint="cs"/>
          <w:rtl/>
        </w:rPr>
        <w:t>ی‌</w:t>
      </w:r>
      <w:r w:rsidR="0093769A" w:rsidRPr="009904D3">
        <w:rPr>
          <w:rtl/>
        </w:rPr>
        <w:t>دهد</w:t>
      </w:r>
      <w:r w:rsidR="006C3627" w:rsidRPr="009904D3">
        <w:rPr>
          <w:rFonts w:hint="cs"/>
          <w:rtl/>
        </w:rPr>
        <w:t>:</w:t>
      </w:r>
    </w:p>
    <w:p w14:paraId="470D767C" w14:textId="709F5865" w:rsidR="00B96CBB" w:rsidRPr="00D53C11" w:rsidRDefault="00B96CBB" w:rsidP="0061389D">
      <w:pPr>
        <w:pStyle w:val="equation0"/>
        <w:rPr>
          <w:rtl/>
        </w:rPr>
      </w:pPr>
      <w:r w:rsidRPr="00D53C11">
        <w:rPr>
          <w:rFonts w:hint="cs"/>
          <w:rtl/>
        </w:rPr>
        <w:t>(1)</w:t>
      </w:r>
      <w:r w:rsidR="00503D18">
        <w:rPr>
          <w:rtl/>
        </w:rPr>
        <w:tab/>
      </w:r>
      <w:r>
        <w:rPr>
          <w:rFonts w:hint="cs"/>
          <w:rtl/>
        </w:rPr>
        <w:t xml:space="preserve">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</m:oMath>
      <w:r>
        <w:rPr>
          <w:rFonts w:hint="cs"/>
          <w:rtl/>
        </w:rPr>
        <w:t xml:space="preserve">   </w:t>
      </w:r>
    </w:p>
    <w:p w14:paraId="6A874983" w14:textId="544CE334" w:rsidR="008730CE" w:rsidRDefault="00B96CBB" w:rsidP="00503D18">
      <w:pPr>
        <w:rPr>
          <w:rtl/>
        </w:rPr>
      </w:pPr>
      <w:r w:rsidRPr="00D53C11">
        <w:rPr>
          <w:rFonts w:hint="cs"/>
          <w:rtl/>
        </w:rPr>
        <w:t>در معادله (1) متغ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صورت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ت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و واژه‌ه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 که ما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متن دارند مثل </w:t>
      </w:r>
      <w:r w:rsidRPr="00D53C11">
        <w:t>in</w:t>
      </w:r>
      <w:r w:rsidRPr="00D53C11">
        <w:rPr>
          <w:rFonts w:hint="cs"/>
          <w:rtl/>
        </w:rPr>
        <w:t xml:space="preserve"> و </w:t>
      </w:r>
      <w:r w:rsidRPr="00D53C11">
        <w:t>out</w:t>
      </w:r>
      <w:r w:rsidRPr="00D53C11">
        <w:rPr>
          <w:rFonts w:hint="cs"/>
          <w:rtl/>
        </w:rPr>
        <w:t xml:space="preserve"> با قلم معمو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ظاهر شده‌اند. </w:t>
      </w:r>
      <w:r w:rsidR="008730CE" w:rsidRPr="00D53C11">
        <w:rPr>
          <w:rFonts w:hint="cs"/>
          <w:rtl/>
        </w:rPr>
        <w:t>لازم به ذکر است که در مقاله ز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ر هر رابطه 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ا قبل از آن ب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د تمام پارامتره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موجود در معادله معرف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شوند.</w:t>
      </w:r>
    </w:p>
    <w:p w14:paraId="631C17F4" w14:textId="36249A5B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همچ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توجه شود که رابطه (1) کوتاه است و به ساد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ک سطر </w:t>
      </w:r>
      <w:r>
        <w:rPr>
          <w:rFonts w:hint="cs"/>
          <w:rtl/>
        </w:rPr>
        <w:t>قرار مي‌گيرد</w:t>
      </w:r>
      <w:r w:rsidRPr="00D53C11">
        <w:rPr>
          <w:rFonts w:hint="cs"/>
          <w:rtl/>
        </w:rPr>
        <w:t>.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در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</w:t>
      </w:r>
      <w:r>
        <w:rPr>
          <w:rFonts w:hint="cs"/>
          <w:rtl/>
        </w:rPr>
        <w:t>ي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که معادل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82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ر شود</w:t>
      </w:r>
      <w:r w:rsidR="00503D18">
        <w:rPr>
          <w:rFonts w:hint="cs"/>
          <w:rtl/>
        </w:rPr>
        <w:t>،</w:t>
      </w:r>
      <w:r w:rsidRPr="00D53C11">
        <w:rPr>
          <w:rFonts w:hint="cs"/>
          <w:rtl/>
        </w:rPr>
        <w:t xml:space="preserve"> آن معادله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 به دو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 سه سطر شکسته شود.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</w:t>
      </w:r>
      <w:r w:rsidRPr="00D53C11">
        <w:rPr>
          <w:rFonts w:hint="cs"/>
          <w:rtl/>
        </w:rPr>
        <w:t>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طول معادله </w:t>
      </w:r>
      <w:r w:rsidR="00503D18">
        <w:rPr>
          <w:rFonts w:hint="cs"/>
          <w:rtl/>
        </w:rPr>
        <w:t>به هیچ عنوان</w:t>
      </w:r>
      <w:r w:rsidRPr="00D53C11">
        <w:rPr>
          <w:rFonts w:hint="cs"/>
          <w:rtl/>
        </w:rPr>
        <w:t xml:space="preserve"> آن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با استفاده از ماوس کوچک ن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  <w:r w:rsidRPr="00D53C11"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ک معادله (2)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مث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معادله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شان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</w:t>
      </w:r>
    </w:p>
    <w:p w14:paraId="47CFE506" w14:textId="691134ED" w:rsidR="00B96CBB" w:rsidRPr="00D53C11" w:rsidRDefault="00B96CBB" w:rsidP="0061389D">
      <w:pPr>
        <w:pStyle w:val="equation0"/>
        <w:rPr>
          <w:rtl/>
        </w:rPr>
      </w:pPr>
      <w:r w:rsidRPr="00D53C11">
        <w:rPr>
          <w:rFonts w:hint="cs"/>
          <w:rtl/>
        </w:rPr>
        <w:t>(2)</w:t>
      </w:r>
      <w:r w:rsidR="00503D18">
        <w:rPr>
          <w:rtl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Ф</m:t>
            </m:r>
          </m:e>
          <m: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sub>
                <m:acc>
                  <m:accPr>
                    <m:chr m:val="⃖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acc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w:rPr>
                <w:rFonts w:ascii="Cambria Math" w:hAnsi="Cambria Math"/>
              </w:rPr>
              <m:t>T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 w:rsidRPr="00D53C11">
        <w:rPr>
          <w:rFonts w:hint="cs"/>
          <w:rtl/>
        </w:rPr>
        <w:tab/>
      </w:r>
    </w:p>
    <w:p w14:paraId="0D91FAEA" w14:textId="4E571EC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>توجه شود شکل پارامترهايي که در روابط از آن‌ها استفاده شده است</w:t>
      </w:r>
      <w:r w:rsidR="00503D18">
        <w:rPr>
          <w:rFonts w:hint="cs"/>
          <w:rtl/>
        </w:rPr>
        <w:t>،</w:t>
      </w:r>
      <w:r w:rsidRPr="009904D3">
        <w:rPr>
          <w:rFonts w:hint="cs"/>
          <w:rtl/>
        </w:rPr>
        <w:t xml:space="preserve"> بايد در</w:t>
      </w:r>
      <w:r w:rsidR="00503D18">
        <w:rPr>
          <w:rFonts w:hint="cs"/>
          <w:rtl/>
        </w:rPr>
        <w:t xml:space="preserve"> </w:t>
      </w:r>
      <w:r w:rsidRPr="009904D3">
        <w:rPr>
          <w:rFonts w:hint="cs"/>
          <w:rtl/>
        </w:rPr>
        <w:t xml:space="preserve">هنگام استفاده در متن مقاله حفظ شود. براي </w:t>
      </w:r>
      <w:r w:rsidRPr="009904D3">
        <w:rPr>
          <w:rtl/>
        </w:rPr>
        <w:t>ارائه</w:t>
      </w:r>
      <w:r w:rsidRPr="009904D3">
        <w:rPr>
          <w:rFonts w:hint="cs"/>
          <w:rtl/>
        </w:rPr>
        <w:t xml:space="preserve"> يک</w:t>
      </w:r>
      <w:r w:rsidRPr="009904D3">
        <w:rPr>
          <w:rtl/>
        </w:rPr>
        <w:t xml:space="preserve"> معادله‌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يك‌</w:t>
      </w:r>
      <w:r w:rsidRPr="009904D3">
        <w:t xml:space="preserve"> </w:t>
      </w:r>
      <w:r w:rsidRPr="009904D3">
        <w:rPr>
          <w:rFonts w:hint="cs"/>
          <w:rtl/>
        </w:rPr>
        <w:t>عبارت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،</w:t>
      </w:r>
      <w:r w:rsidRPr="009904D3">
        <w:t xml:space="preserve"> </w:t>
      </w:r>
      <w:r w:rsidRPr="009904D3">
        <w:rPr>
          <w:rtl/>
        </w:rPr>
        <w:t>كه‌</w:t>
      </w:r>
      <w:r w:rsidRPr="009904D3">
        <w:t xml:space="preserve"> </w:t>
      </w:r>
      <w:r w:rsidRPr="009904D3">
        <w:rPr>
          <w:rtl/>
        </w:rPr>
        <w:t>شامل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نشانه</w:t>
      </w:r>
      <w:r w:rsidRPr="009904D3">
        <w:rPr>
          <w:rtl/>
          <w:cs/>
        </w:rPr>
        <w:t>‎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‌اند</w:t>
      </w:r>
      <w:r w:rsidRPr="009904D3">
        <w:rPr>
          <w:rtl/>
        </w:rPr>
        <w:t xml:space="preserve"> (</w:t>
      </w:r>
      <w:r w:rsidRPr="009904D3">
        <w:rPr>
          <w:rFonts w:hint="cs"/>
          <w:rtl/>
        </w:rPr>
        <w:t xml:space="preserve">از قبيل </w:t>
      </w:r>
      <w:r w:rsidRPr="009904D3">
        <w:rPr>
          <w:rtl/>
        </w:rPr>
        <w:t>علامت</w:t>
      </w:r>
      <w:r w:rsidRPr="009904D3">
        <w:rPr>
          <w:rFonts w:hint="cs"/>
          <w:rtl/>
        </w:rPr>
        <w:t>‌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يوناني‌،</w:t>
      </w:r>
      <w:r w:rsidRPr="009904D3">
        <w:t xml:space="preserve"> </w:t>
      </w:r>
      <w:r w:rsidRPr="009904D3">
        <w:rPr>
          <w:rtl/>
        </w:rPr>
        <w:t>زبروند و</w:t>
      </w:r>
      <w:r w:rsidRPr="009904D3">
        <w:t xml:space="preserve"> </w:t>
      </w:r>
      <w:r w:rsidRPr="009904D3">
        <w:rPr>
          <w:rtl/>
        </w:rPr>
        <w:t>زيروند</w:t>
      </w:r>
      <w:r w:rsidRPr="009904D3">
        <w:t xml:space="preserve"> </w:t>
      </w:r>
      <w:r w:rsidRPr="009904D3">
        <w:rPr>
          <w:rtl/>
        </w:rPr>
        <w:t>كه در</w:t>
      </w:r>
      <w:r w:rsidRPr="009904D3">
        <w:t xml:space="preserve"> </w:t>
      </w:r>
      <w:r w:rsidRPr="009904D3">
        <w:rPr>
          <w:rtl/>
        </w:rPr>
        <w:t>معادلات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در</w:t>
      </w:r>
      <w:r w:rsidRPr="009904D3">
        <w:t xml:space="preserve"> </w:t>
      </w:r>
      <w:r w:rsidRPr="009904D3">
        <w:rPr>
          <w:rtl/>
        </w:rPr>
        <w:t>متن‌ معمولي در</w:t>
      </w:r>
      <w:r w:rsidRPr="009904D3">
        <w:t xml:space="preserve"> </w:t>
      </w:r>
      <w:r w:rsidRPr="009904D3">
        <w:rPr>
          <w:rtl/>
        </w:rPr>
        <w:t>فاصله‌</w:t>
      </w:r>
      <w:r w:rsidRPr="009904D3">
        <w:t xml:space="preserve"> </w:t>
      </w:r>
      <w:r w:rsidRPr="009904D3">
        <w:rPr>
          <w:rtl/>
        </w:rPr>
        <w:t>بين‌</w:t>
      </w:r>
      <w:r w:rsidRPr="009904D3">
        <w:t xml:space="preserve"> </w:t>
      </w:r>
      <w:r w:rsidRPr="009904D3">
        <w:rPr>
          <w:rtl/>
        </w:rPr>
        <w:t>خطوط</w:t>
      </w:r>
      <w:r w:rsidRPr="009904D3">
        <w:t xml:space="preserve"> </w:t>
      </w:r>
      <w:r w:rsidRPr="009904D3">
        <w:rPr>
          <w:rtl/>
        </w:rPr>
        <w:t>متن ظاهر مي</w:t>
      </w:r>
      <w:r w:rsidRPr="009904D3">
        <w:rPr>
          <w:rFonts w:hint="cs"/>
          <w:rtl/>
        </w:rPr>
        <w:t>‌</w:t>
      </w:r>
      <w:r w:rsidRPr="009904D3">
        <w:rPr>
          <w:rtl/>
        </w:rPr>
        <w:t>شوند)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</w:t>
      </w:r>
      <w:r w:rsidRPr="009904D3">
        <w:rPr>
          <w:rFonts w:hint="cs"/>
          <w:rtl/>
        </w:rPr>
        <w:t>در صورت امكان</w:t>
      </w:r>
      <w:r w:rsidRPr="009904D3">
        <w:rPr>
          <w:rtl/>
        </w:rPr>
        <w:t xml:space="preserve"> از تغيير قلم استفاده ن</w:t>
      </w:r>
      <w:r w:rsidRPr="009904D3">
        <w:rPr>
          <w:rFonts w:hint="cs"/>
          <w:rtl/>
        </w:rPr>
        <w:t>کن</w:t>
      </w:r>
      <w:r w:rsidRPr="009904D3">
        <w:rPr>
          <w:rtl/>
        </w:rPr>
        <w:t>يد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زيرا </w:t>
      </w:r>
      <w:r w:rsidRPr="009904D3">
        <w:rPr>
          <w:rFonts w:hint="cs"/>
          <w:rtl/>
        </w:rPr>
        <w:t xml:space="preserve">در حين ويرايش مقاله احتمال </w:t>
      </w:r>
      <w:r w:rsidRPr="009904D3">
        <w:rPr>
          <w:rtl/>
        </w:rPr>
        <w:t xml:space="preserve">بازگرداندن سبك </w:t>
      </w:r>
      <w:r w:rsidRPr="009904D3">
        <w:rPr>
          <w:rFonts w:hint="cs"/>
          <w:rtl/>
        </w:rPr>
        <w:t>اين‌گونه</w:t>
      </w:r>
      <w:r w:rsidRPr="009904D3">
        <w:rPr>
          <w:rtl/>
        </w:rPr>
        <w:t xml:space="preserve"> قسمت</w:t>
      </w:r>
      <w:r w:rsidRPr="009904D3">
        <w:rPr>
          <w:rFonts w:hint="cs"/>
          <w:rtl/>
        </w:rPr>
        <w:t>‌ها</w:t>
      </w:r>
      <w:r w:rsidRPr="009904D3">
        <w:rPr>
          <w:rtl/>
        </w:rPr>
        <w:t xml:space="preserve"> به سبك اصلي</w:t>
      </w:r>
      <w:r w:rsidRPr="009904D3">
        <w:rPr>
          <w:rFonts w:hint="cs"/>
          <w:rtl/>
        </w:rPr>
        <w:t xml:space="preserve"> متن زياد است.</w:t>
      </w:r>
      <w:r w:rsidRPr="009904D3">
        <w:rPr>
          <w:rtl/>
        </w:rPr>
        <w:t xml:space="preserve"> </w:t>
      </w:r>
    </w:p>
    <w:p w14:paraId="34538D6B" w14:textId="77777777" w:rsidR="00B96CBB" w:rsidRPr="009904D3" w:rsidRDefault="00B96CBB" w:rsidP="00BB042B">
      <w:pPr>
        <w:pStyle w:val="Heading2"/>
      </w:pPr>
      <w:r w:rsidRPr="009904D3">
        <w:rPr>
          <w:rFonts w:hint="cs"/>
          <w:rtl/>
        </w:rPr>
        <w:t>نحوه وارد کردن شکل‌</w:t>
      </w:r>
      <w:r w:rsidRPr="009904D3">
        <w:rPr>
          <w:rtl/>
        </w:rPr>
        <w:t>ها</w:t>
      </w:r>
      <w:r w:rsidRPr="009904D3">
        <w:rPr>
          <w:rFonts w:hint="cs"/>
          <w:rtl/>
        </w:rPr>
        <w:t>، نمودارها و جداول</w:t>
      </w:r>
    </w:p>
    <w:p w14:paraId="0465145F" w14:textId="7777777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 xml:space="preserve">عرض هر شکل يا نمودار و جدول را حتي‌‌الامکان برابر عرض يک ستون يعني 82 ميلي‌متر انتخاب کنيد. در اين‌صورت شکل، نمودار، يا جدول را مي‌توان درهرکجاي متن در درون يکي از ستون‌ها قرار داد. </w:t>
      </w:r>
      <w:r w:rsidRPr="009904D3">
        <w:rPr>
          <w:rtl/>
        </w:rPr>
        <w:t>عن</w:t>
      </w:r>
      <w:r w:rsidRPr="009904D3">
        <w:rPr>
          <w:rFonts w:hint="cs"/>
          <w:rtl/>
        </w:rPr>
        <w:t>وان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شک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زير آن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و عنوان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جدو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بالاي‌</w:t>
      </w:r>
      <w:r w:rsidRPr="009904D3">
        <w:t xml:space="preserve"> </w:t>
      </w:r>
      <w:r w:rsidRPr="009904D3">
        <w:rPr>
          <w:rFonts w:hint="cs"/>
          <w:rtl/>
        </w:rPr>
        <w:t xml:space="preserve">آن </w:t>
      </w:r>
      <w:r w:rsidRPr="009904D3">
        <w:rPr>
          <w:rtl/>
        </w:rPr>
        <w:t>قرار</w:t>
      </w:r>
      <w:r w:rsidRPr="009904D3">
        <w:t xml:space="preserve"> </w:t>
      </w:r>
      <w:r w:rsidRPr="009904D3">
        <w:rPr>
          <w:rtl/>
        </w:rPr>
        <w:t>دهيد</w:t>
      </w:r>
      <w:r w:rsidRPr="009904D3">
        <w:rPr>
          <w:rFonts w:hint="cs"/>
          <w:rtl/>
        </w:rPr>
        <w:t xml:space="preserve">. شکل‌ 1 يک نمونه شکل </w:t>
      </w:r>
      <w:r w:rsidR="00C91CFF" w:rsidRPr="009904D3">
        <w:rPr>
          <w:rFonts w:hint="cs"/>
          <w:rtl/>
        </w:rPr>
        <w:t xml:space="preserve">یک </w:t>
      </w:r>
      <w:r w:rsidRPr="009904D3">
        <w:rPr>
          <w:rFonts w:hint="cs"/>
          <w:rtl/>
        </w:rPr>
        <w:t>ستون</w:t>
      </w:r>
      <w:r w:rsidR="00C91CFF" w:rsidRPr="009904D3">
        <w:rPr>
          <w:rFonts w:hint="cs"/>
          <w:rtl/>
        </w:rPr>
        <w:t>ی</w:t>
      </w:r>
      <w:r w:rsidRPr="009904D3">
        <w:rPr>
          <w:rFonts w:hint="cs"/>
          <w:rtl/>
        </w:rPr>
        <w:t xml:space="preserve"> همراه با عنوان يا زيرنويس</w:t>
      </w:r>
      <w:r w:rsidRPr="009904D3">
        <w:rPr>
          <w:rFonts w:hint="eastAsia"/>
          <w:rtl/>
        </w:rPr>
        <w:t>‌ آن</w:t>
      </w:r>
      <w:r w:rsidRPr="009904D3">
        <w:rPr>
          <w:rFonts w:hint="cs"/>
          <w:rtl/>
        </w:rPr>
        <w:t xml:space="preserve"> را نشان مي‌دهد.</w:t>
      </w:r>
    </w:p>
    <w:p w14:paraId="34CB3377" w14:textId="77777777" w:rsidR="00C91CFF" w:rsidRDefault="00C91CFF" w:rsidP="00503D18">
      <w:pPr>
        <w:rPr>
          <w:rtl/>
        </w:rPr>
      </w:pPr>
      <w:r w:rsidRPr="009904D3">
        <w:rPr>
          <w:rFonts w:hint="cs"/>
          <w:rtl/>
        </w:rPr>
        <w:t xml:space="preserve">در صورتي‌ که ناچار به استفاده از شکل‌هاي بزرگ‌تر از يک ستون هستيد شکل را در بالا يا پايين صفحه مورد نظر قرار داده </w:t>
      </w:r>
      <w:r w:rsidRPr="009904D3">
        <w:rPr>
          <w:rtl/>
        </w:rPr>
        <w:t>شکل</w:t>
      </w:r>
      <w:r w:rsidRPr="009904D3">
        <w:rPr>
          <w:rFonts w:hint="cs"/>
          <w:rtl/>
        </w:rPr>
        <w:t xml:space="preserve"> 2 اين وضعيت را نمايش مي‌دهد. لذا با توجه به فضاهاي موجود در بالاي صفحه قرار داده شده‌است.</w:t>
      </w:r>
      <w:r w:rsidRPr="009904D3">
        <w:rPr>
          <w:rtl/>
        </w:rPr>
        <w:t xml:space="preserve"> مؤلفان فقط</w:t>
      </w:r>
      <w:r w:rsidRPr="009904D3">
        <w:t xml:space="preserve"> </w:t>
      </w:r>
      <w:r w:rsidRPr="009904D3">
        <w:rPr>
          <w:rtl/>
        </w:rPr>
        <w:t>براي‌</w:t>
      </w:r>
      <w:r w:rsidRPr="009904D3">
        <w:t xml:space="preserve"> </w:t>
      </w:r>
      <w:r w:rsidRPr="009904D3">
        <w:rPr>
          <w:rtl/>
        </w:rPr>
        <w:t>موارد‌</w:t>
      </w:r>
      <w:r w:rsidRPr="009904D3">
        <w:t xml:space="preserve"> </w:t>
      </w:r>
      <w:r w:rsidRPr="009904D3">
        <w:rPr>
          <w:rtl/>
        </w:rPr>
        <w:t>اجتناب</w:t>
      </w:r>
      <w:r w:rsidRPr="009904D3">
        <w:rPr>
          <w:rFonts w:hint="cs"/>
          <w:rtl/>
        </w:rPr>
        <w:t xml:space="preserve">‌ناپذير </w:t>
      </w:r>
      <w:r w:rsidRPr="009904D3">
        <w:rPr>
          <w:rtl/>
        </w:rPr>
        <w:t>و</w:t>
      </w:r>
      <w:r w:rsidRPr="009904D3">
        <w:t xml:space="preserve"> </w:t>
      </w:r>
      <w:r w:rsidRPr="009904D3">
        <w:rPr>
          <w:rFonts w:hint="cs"/>
          <w:rtl/>
        </w:rPr>
        <w:t>ض</w:t>
      </w:r>
      <w:r w:rsidRPr="009904D3">
        <w:rPr>
          <w:rtl/>
        </w:rPr>
        <w:t>روري‌ مجاز به استفاده از تصاوير‌</w:t>
      </w:r>
      <w:r w:rsidRPr="009904D3">
        <w:t xml:space="preserve"> </w:t>
      </w:r>
      <w:r w:rsidRPr="009904D3">
        <w:rPr>
          <w:rFonts w:hint="cs"/>
          <w:rtl/>
        </w:rPr>
        <w:t xml:space="preserve">بزرگ </w:t>
      </w:r>
      <w:r w:rsidRPr="009904D3">
        <w:rPr>
          <w:rtl/>
        </w:rPr>
        <w:t>در مقاله</w:t>
      </w:r>
      <w:r w:rsidRPr="009904D3">
        <w:rPr>
          <w:rFonts w:hint="cs"/>
          <w:rtl/>
        </w:rPr>
        <w:t>‌ا</w:t>
      </w:r>
      <w:r w:rsidRPr="009904D3">
        <w:rPr>
          <w:rtl/>
        </w:rPr>
        <w:t>ند</w:t>
      </w:r>
      <w:r w:rsidRPr="009904D3">
        <w:rPr>
          <w:rFonts w:hint="cs"/>
          <w:rtl/>
        </w:rPr>
        <w:t xml:space="preserve">. </w:t>
      </w:r>
    </w:p>
    <w:p w14:paraId="564BE751" w14:textId="77777777" w:rsidR="003444CE" w:rsidRPr="009904D3" w:rsidRDefault="003444CE" w:rsidP="003444CE">
      <w:pPr>
        <w:rPr>
          <w:rtl/>
        </w:rPr>
      </w:pPr>
    </w:p>
    <w:p w14:paraId="7282237C" w14:textId="77777777" w:rsidR="00B96CBB" w:rsidRPr="009904D3" w:rsidRDefault="008730CE" w:rsidP="003444CE">
      <w:pPr>
        <w:pStyle w:val="Caption"/>
        <w:spacing w:after="0"/>
      </w:pPr>
      <w:r w:rsidRPr="009904D3">
        <w:rPr>
          <w:noProof/>
          <w:lang w:bidi="fa-IR"/>
        </w:rPr>
        <mc:AlternateContent>
          <mc:Choice Requires="wpg">
            <w:drawing>
              <wp:inline distT="0" distB="0" distL="0" distR="0" wp14:anchorId="00D35A91" wp14:editId="474627F2">
                <wp:extent cx="1855542" cy="1025525"/>
                <wp:effectExtent l="0" t="0" r="11430" b="3175"/>
                <wp:docPr id="274" name="Group 2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855542" cy="1025525"/>
                          <a:chOff x="703828" y="790066"/>
                          <a:chExt cx="1224093" cy="675068"/>
                        </a:xfrm>
                      </wpg:grpSpPr>
                      <wps:wsp>
                        <wps:cNvPr id="276" name="Rectangle 276"/>
                        <wps:cNvSpPr/>
                        <wps:spPr>
                          <a:xfrm>
                            <a:off x="113882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ACC299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Rectangle 277"/>
                        <wps:cNvSpPr/>
                        <wps:spPr>
                          <a:xfrm>
                            <a:off x="124677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AC8514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" name="Rectangle 278"/>
                        <wps:cNvSpPr/>
                        <wps:spPr>
                          <a:xfrm>
                            <a:off x="1354730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90AC96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" name="Rectangle 279"/>
                        <wps:cNvSpPr/>
                        <wps:spPr>
                          <a:xfrm>
                            <a:off x="1031456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20A46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Rectangle 280"/>
                        <wps:cNvSpPr/>
                        <wps:spPr>
                          <a:xfrm>
                            <a:off x="1570045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E1651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Rectangle 281"/>
                        <wps:cNvSpPr/>
                        <wps:spPr>
                          <a:xfrm>
                            <a:off x="1462730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A2DB4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Rectangle 282"/>
                        <wps:cNvSpPr/>
                        <wps:spPr>
                          <a:xfrm>
                            <a:off x="11387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97C23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3" name="Rectangle 283"/>
                        <wps:cNvSpPr/>
                        <wps:spPr>
                          <a:xfrm>
                            <a:off x="124667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3A4D9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Rectangle 284"/>
                        <wps:cNvSpPr/>
                        <wps:spPr>
                          <a:xfrm>
                            <a:off x="13546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80F90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Rectangle 285"/>
                        <wps:cNvSpPr/>
                        <wps:spPr>
                          <a:xfrm>
                            <a:off x="1031409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72754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Rectangle 286"/>
                        <wps:cNvSpPr/>
                        <wps:spPr>
                          <a:xfrm>
                            <a:off x="15698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1A7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7" name="Rectangle 287"/>
                        <wps:cNvSpPr/>
                        <wps:spPr>
                          <a:xfrm>
                            <a:off x="167783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5D440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8" name="Rectangle 288"/>
                        <wps:cNvSpPr/>
                        <wps:spPr>
                          <a:xfrm>
                            <a:off x="17857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DBF44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9" name="Rectangle 289"/>
                        <wps:cNvSpPr/>
                        <wps:spPr>
                          <a:xfrm>
                            <a:off x="1462574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D4383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0" name="Rectangle 290"/>
                        <wps:cNvSpPr/>
                        <wps:spPr>
                          <a:xfrm>
                            <a:off x="11386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ED2BF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1" name="Rectangle 291"/>
                        <wps:cNvSpPr/>
                        <wps:spPr>
                          <a:xfrm>
                            <a:off x="124662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398A4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Rectangle 292"/>
                        <wps:cNvSpPr/>
                        <wps:spPr>
                          <a:xfrm>
                            <a:off x="13545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3072A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3" name="Rectangle 293"/>
                        <wps:cNvSpPr/>
                        <wps:spPr>
                          <a:xfrm>
                            <a:off x="1031362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A2CDF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4" name="Rectangle 294"/>
                        <wps:cNvSpPr/>
                        <wps:spPr>
                          <a:xfrm>
                            <a:off x="1462527" y="1009848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785BE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5" name="Rectangle 295"/>
                        <wps:cNvSpPr/>
                        <wps:spPr>
                          <a:xfrm>
                            <a:off x="11386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8CA52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124658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EBFEC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7" name="Rectangle 297"/>
                        <wps:cNvSpPr/>
                        <wps:spPr>
                          <a:xfrm>
                            <a:off x="13545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F1845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8" name="Rectangle 298"/>
                        <wps:cNvSpPr/>
                        <wps:spPr>
                          <a:xfrm>
                            <a:off x="1031315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C1B8E0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9" name="Rectangle 299"/>
                        <wps:cNvSpPr/>
                        <wps:spPr>
                          <a:xfrm>
                            <a:off x="156979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BA9537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0" name="Rectangle 300"/>
                        <wps:cNvSpPr/>
                        <wps:spPr>
                          <a:xfrm>
                            <a:off x="167774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0BBA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1" name="Rectangle 301"/>
                        <wps:cNvSpPr/>
                        <wps:spPr>
                          <a:xfrm>
                            <a:off x="1462480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107C9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Rectangle 302"/>
                        <wps:cNvSpPr/>
                        <wps:spPr>
                          <a:xfrm>
                            <a:off x="11386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5E7DA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3" name="Rectangle 303"/>
                        <wps:cNvSpPr/>
                        <wps:spPr>
                          <a:xfrm>
                            <a:off x="124658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5C8D2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Rectangle 304"/>
                        <wps:cNvSpPr/>
                        <wps:spPr>
                          <a:xfrm>
                            <a:off x="13545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FAFCA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305"/>
                        <wps:cNvSpPr/>
                        <wps:spPr>
                          <a:xfrm>
                            <a:off x="1031315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5EFE755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1569795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E7A0C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Rectangle 307"/>
                        <wps:cNvSpPr/>
                        <wps:spPr>
                          <a:xfrm>
                            <a:off x="1462480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DB33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Straight Arrow Connector 308"/>
                        <wps:cNvCnPr/>
                        <wps:spPr>
                          <a:xfrm>
                            <a:off x="1096479" y="856755"/>
                            <a:ext cx="109648" cy="12080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9" name="Straight Arrow Connector 309"/>
                        <wps:cNvCnPr/>
                        <wps:spPr>
                          <a:xfrm flipH="1">
                            <a:off x="1066800" y="970047"/>
                            <a:ext cx="128042" cy="109763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0" name="Straight Arrow Connector 310"/>
                        <wps:cNvCnPr/>
                        <wps:spPr>
                          <a:xfrm>
                            <a:off x="1077837" y="1087164"/>
                            <a:ext cx="58" cy="10601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1" name="Straight Arrow Connector 311"/>
                        <wps:cNvCnPr/>
                        <wps:spPr>
                          <a:xfrm>
                            <a:off x="1102434" y="1187567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2" name="Straight Arrow Connector 312"/>
                        <wps:cNvCnPr/>
                        <wps:spPr>
                          <a:xfrm>
                            <a:off x="1627445" y="1202480"/>
                            <a:ext cx="0" cy="10541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>
                            <a:off x="1621700" y="837890"/>
                            <a:ext cx="236837" cy="13212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Straight Arrow Connector 314"/>
                        <wps:cNvCnPr/>
                        <wps:spPr>
                          <a:xfrm flipH="1">
                            <a:off x="1484890" y="970010"/>
                            <a:ext cx="373545" cy="10910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5" name="Straight Arrow Connector 315"/>
                        <wps:cNvCnPr/>
                        <wps:spPr>
                          <a:xfrm>
                            <a:off x="1531165" y="1079776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6" name="Text Box 316"/>
                        <wps:cNvSpPr txBox="1"/>
                        <wps:spPr>
                          <a:xfrm>
                            <a:off x="703984" y="790066"/>
                            <a:ext cx="465824" cy="1107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8456E1" w14:textId="77777777" w:rsidR="008730CE" w:rsidRPr="00225483" w:rsidRDefault="008730CE" w:rsidP="003444CE">
                              <w:r w:rsidRPr="00225483">
                                <w:t>sensor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7" name="Text Box 317"/>
                        <wps:cNvSpPr txBox="1"/>
                        <wps:spPr>
                          <a:xfrm>
                            <a:off x="703828" y="1008069"/>
                            <a:ext cx="446973" cy="1120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23F97A" w14:textId="77777777" w:rsidR="008730CE" w:rsidRPr="00225483" w:rsidRDefault="008730CE" w:rsidP="003444CE">
                              <w:r w:rsidRPr="00225483">
                                <w:t>sensor #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8" name="Text Box 318"/>
                        <wps:cNvSpPr txBox="1"/>
                        <wps:spPr>
                          <a:xfrm>
                            <a:off x="703867" y="1224496"/>
                            <a:ext cx="484256" cy="1116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FA60A1" w14:textId="77777777" w:rsidR="008730CE" w:rsidRPr="00225483" w:rsidRDefault="008730CE" w:rsidP="003444CE">
                              <w:r w:rsidRPr="00225483">
                                <w:t>sensor #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" name="Text Box 319"/>
                        <wps:cNvSpPr txBox="1"/>
                        <wps:spPr>
                          <a:xfrm>
                            <a:off x="1066649" y="1350602"/>
                            <a:ext cx="861272" cy="1145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DE41F6" w14:textId="77777777" w:rsidR="008730CE" w:rsidRPr="00225483" w:rsidRDefault="008730CE" w:rsidP="003444CE">
                              <w:r w:rsidRPr="00225483">
                                <w:t xml:space="preserve">1    2    3   . . .   t  . . 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0D35A91" id="Group 274" o:spid="_x0000_s1026" style="width:146.1pt;height:80.75pt;mso-position-horizontal-relative:char;mso-position-vertical-relative:line" coordorigin="7038,7900" coordsize="12240,6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">
                <o:lock v:ext="edit" aspectratio="t"/>
                <v:rect id="Rectangle 276" o:spid="_x0000_s1027" style="position:absolute;left:11388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" filled="f" strokecolor="black [3213]" strokeweight=".25pt">
                  <v:textbox>
                    <w:txbxContent>
                      <w:p w14:paraId="51ACC299" w14:textId="77777777" w:rsidR="008730CE" w:rsidRPr="00BE03A7" w:rsidRDefault="008730CE" w:rsidP="003444CE"/>
                    </w:txbxContent>
                  </v:textbox>
                </v:rect>
                <v:rect id="Rectangle 277" o:spid="_x0000_s1028" style="position:absolute;left:1246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" filled="f" strokecolor="black [3213]" strokeweight=".25pt">
                  <v:textbox>
                    <w:txbxContent>
                      <w:p w14:paraId="32AC8514" w14:textId="77777777" w:rsidR="008730CE" w:rsidRPr="00BE03A7" w:rsidRDefault="008730CE" w:rsidP="003444CE"/>
                    </w:txbxContent>
                  </v:textbox>
                </v:rect>
                <v:rect id="Rectangle 278" o:spid="_x0000_s1029" style="position:absolute;left:1354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" filled="f" strokecolor="black [3213]" strokeweight=".25pt">
                  <v:textbox>
                    <w:txbxContent>
                      <w:p w14:paraId="290AC96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79" o:spid="_x0000_s1030" style="position:absolute;left:10314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kgH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uHvzPxCOjVDQAA//8DAFBLAQItABQABgAIAAAAIQDb4fbL7gAAAIUBAAATAAAAAAAAAAAA&#10;AAAAAAAAAABbQ29udGVudF9UeXBlc10ueG1sUEsBAi0AFAAGAAgAAAAhAFr0LFu/AAAAFQEAAAsA&#10;AAAAAAAAAAAAAAAAHwEAAF9yZWxzLy5yZWxzUEsBAi0AFAAGAAgAAAAhAPmuSAfEAAAA3AAAAA8A&#10;AAAAAAAAAAAAAAAABwIAAGRycy9kb3ducmV2LnhtbFBLBQYAAAAAAwADALcAAAD4AgAAAAA=&#10;" filled="f" strokecolor="black [3213]" strokeweight=".25pt">
                  <v:textbox>
                    <w:txbxContent>
                      <w:p w14:paraId="3020A46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0" o:spid="_x0000_s1031" style="position:absolute;left:15700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ZG9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M6PZ+IR0NsnAAAA//8DAFBLAQItABQABgAIAAAAIQDb4fbL7gAAAIUBAAATAAAAAAAAAAAAAAAA&#10;AAAAAABbQ29udGVudF9UeXBlc10ueG1sUEsBAi0AFAAGAAgAAAAhAFr0LFu/AAAAFQEAAAsAAAAA&#10;AAAAAAAAAAAAHwEAAF9yZWxzLy5yZWxzUEsBAi0AFAAGAAgAAAAhAF1Bkb3BAAAA3AAAAA8AAAAA&#10;AAAAAAAAAAAABwIAAGRycy9kb3ducmV2LnhtbFBLBQYAAAAAAwADALcAAAD1AgAAAAA=&#10;" filled="f" strokecolor="black [3213]" strokeweight=".25pt">
                  <v:textbox>
                    <w:txbxContent>
                      <w:p w14:paraId="104E1651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1" o:spid="_x0000_s1032" style="position:absolute;left:14627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" filled="f" strokecolor="black [3213]" strokeweight=".25pt">
                  <v:textbox>
                    <w:txbxContent>
                      <w:p w14:paraId="02A2DB4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2" o:spid="_x0000_s1033" style="position:absolute;left:11387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" filled="f" strokecolor="black [3213]" strokeweight=".25pt">
                  <v:textbox>
                    <w:txbxContent>
                      <w:p w14:paraId="2097C23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3" o:spid="_x0000_s1034" style="position:absolute;left:12466;top:9030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" filled="f" strokecolor="black [3213]" strokeweight=".25pt">
                  <v:textbox>
                    <w:txbxContent>
                      <w:p w14:paraId="0F3A4D9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4" o:spid="_x0000_s1035" style="position:absolute;left:13546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" filled="f" strokecolor="black [3213]" strokeweight=".25pt">
                  <v:textbox>
                    <w:txbxContent>
                      <w:p w14:paraId="0D80F90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5" o:spid="_x0000_s1036" style="position:absolute;left:10314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" filled="f" strokecolor="black [3213]" strokeweight=".25pt">
                  <v:textbox>
                    <w:txbxContent>
                      <w:p w14:paraId="0B472754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6" o:spid="_x0000_s1037" style="position:absolute;left:15698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" filled="f" strokecolor="black [3213]" strokeweight=".25pt">
                  <v:textbox>
                    <w:txbxContent>
                      <w:p w14:paraId="3281A7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7" o:spid="_x0000_s1038" style="position:absolute;left:16778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AnJxAAAANwAAAAPAAAAZHJzL2Rvd25yZXYueG1sRI9Ba8JA&#10;FITvQv/D8gq9iG4qtob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NKoCcnEAAAA3AAAAA8A&#10;AAAAAAAAAAAAAAAABwIAAGRycy9kb3ducmV2LnhtbFBLBQYAAAAAAwADALcAAAD4AgAAAAA=&#10;" filled="f" strokecolor="black [3213]" strokeweight=".25pt">
                  <v:textbox>
                    <w:txbxContent>
                      <w:p w14:paraId="3D5D440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8" o:spid="_x0000_s1039" style="position:absolute;left:17857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527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K6NZ+IR0NsnAAAA//8DAFBLAQItABQABgAIAAAAIQDb4fbL7gAAAIUBAAATAAAAAAAAAAAAAAAA&#10;AAAAAABbQ29udGVudF9UeXBlc10ueG1sUEsBAi0AFAAGAAgAAAAhAFr0LFu/AAAAFQEAAAsAAAAA&#10;AAAAAAAAAAAAHwEAAF9yZWxzLy5yZWxzUEsBAi0AFAAGAAgAAAAhAKM3nbvBAAAA3AAAAA8AAAAA&#10;AAAAAAAAAAAABwIAAGRycy9kb3ducmV2LnhtbFBLBQYAAAAAAwADALcAAAD1AgAAAAA=&#10;" filled="f" strokecolor="black [3213]" strokeweight=".25pt">
                  <v:textbox>
                    <w:txbxContent>
                      <w:p w14:paraId="28DBF44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9" o:spid="_x0000_s1040" style="position:absolute;left:14625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zggxAAAANwAAAAPAAAAZHJzL2Rvd25yZXYueG1sRI9Ba8JA&#10;FITvQv/D8gq9iG4qtsT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Mx7OCDEAAAA3AAAAA8A&#10;AAAAAAAAAAAAAAAABwIAAGRycy9kb3ducmV2LnhtbFBLBQYAAAAAAwADALcAAAD4AgAAAAA=&#10;" filled="f" strokecolor="black [3213]" strokeweight=".25pt">
                  <v:textbox>
                    <w:txbxContent>
                      <w:p w14:paraId="59D4383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0" o:spid="_x0000_s1041" style="position:absolute;left:11386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Adg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zg/nolHQG+eAAAA//8DAFBLAQItABQABgAIAAAAIQDb4fbL7gAAAIUBAAATAAAAAAAAAAAAAAAA&#10;AAAAAABbQ29udGVudF9UeXBlc10ueG1sUEsBAi0AFAAGAAgAAAAhAFr0LFu/AAAAFQEAAAsAAAAA&#10;AAAAAAAAAAAAHwEAAF9yZWxzLy5yZWxzUEsBAi0AFAAGAAgAAAAhANiYB2DBAAAA3AAAAA8AAAAA&#10;AAAAAAAAAAAABwIAAGRycy9kb3ducmV2LnhtbFBLBQYAAAAAAwADALcAAAD1AgAAAAA=&#10;" filled="f" strokecolor="black [3213]" strokeweight=".25pt">
                  <v:textbox>
                    <w:txbxContent>
                      <w:p w14:paraId="40ED2BF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1" o:spid="_x0000_s1042" style="position:absolute;left:12466;top:10098;width:1079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" filled="f" strokecolor="black [3213]" strokeweight=".25pt">
                  <v:textbox>
                    <w:txbxContent>
                      <w:p w14:paraId="6E398A4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2" o:spid="_x0000_s1043" style="position:absolute;left:13545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" filled="f" strokecolor="black [3213]" strokeweight=".25pt">
                  <v:textbox>
                    <w:txbxContent>
                      <w:p w14:paraId="103072A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3" o:spid="_x0000_s1044" style="position:absolute;left:10313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" filled="f" strokecolor="black [3213]" strokeweight=".25pt">
                  <v:textbox>
                    <w:txbxContent>
                      <w:p w14:paraId="03A2CDF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4" o:spid="_x0000_s1045" style="position:absolute;left:14625;top:10098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" filled="f" strokecolor="black [3213]" strokeweight=".25pt">
                  <v:textbox>
                    <w:txbxContent>
                      <w:p w14:paraId="45785BE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5" o:spid="_x0000_s1046" style="position:absolute;left:11386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" filled="f" strokecolor="black [3213]" strokeweight=".25pt">
                  <v:textbox>
                    <w:txbxContent>
                      <w:p w14:paraId="648CA52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6" o:spid="_x0000_s1047" style="position:absolute;left:12465;top:11177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" filled="f" strokecolor="black [3213]" strokeweight=".25pt">
                  <v:textbox>
                    <w:txbxContent>
                      <w:p w14:paraId="2FEBFEC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7" o:spid="_x0000_s1048" style="position:absolute;left:13545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Z8U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+DvzPxCOjVDQAA//8DAFBLAQItABQABgAIAAAAIQDb4fbL7gAAAIUBAAATAAAAAAAAAAAA&#10;AAAAAAAAAABbQ29udGVudF9UeXBlc10ueG1sUEsBAi0AFAAGAAgAAAAhAFr0LFu/AAAAFQEAAAsA&#10;AAAAAAAAAAAAAAAAHwEAAF9yZWxzLy5yZWxzUEsBAi0AFAAGAAgAAAAhAFdxnxTEAAAA3AAAAA8A&#10;AAAAAAAAAAAAAAAABwIAAGRycy9kb3ducmV2LnhtbFBLBQYAAAAAAwADALcAAAD4AgAAAAA=&#10;" filled="f" strokecolor="black [3213]" strokeweight=".25pt">
                  <v:textbox>
                    <w:txbxContent>
                      <w:p w14:paraId="26F1845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8" o:spid="_x0000_s1049" style="position:absolute;left:10313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7gtm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7g2nolHQG+eAAAA//8DAFBLAQItABQABgAIAAAAIQDb4fbL7gAAAIUBAAATAAAAAAAAAAAAAAAA&#10;AAAAAABbQ29udGVudF9UeXBlc10ueG1sUEsBAi0AFAAGAAgAAAAhAFr0LFu/AAAAFQEAAAsAAAAA&#10;AAAAAAAAAAAAHwEAAF9yZWxzLy5yZWxzUEsBAi0AFAAGAAgAAAAhACbuC2bBAAAA3AAAAA8AAAAA&#10;AAAAAAAAAAAABwIAAGRycy9kb3ducmV2LnhtbFBLBQYAAAAAAwADALcAAAD1AgAAAAA=&#10;" filled="f" strokecolor="black [3213]" strokeweight=".25pt">
                  <v:textbox>
                    <w:txbxContent>
                      <w:p w14:paraId="08C1B8E0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9" o:spid="_x0000_s1050" style="position:absolute;left:15697;top:11177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" filled="f" strokecolor="black [3213]" strokeweight=".25pt">
                  <v:textbox>
                    <w:txbxContent>
                      <w:p w14:paraId="07BA9537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0" o:spid="_x0000_s1051" style="position:absolute;left:16777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" filled="f" strokecolor="black [3213]" strokeweight=".25pt">
                  <v:textbox>
                    <w:txbxContent>
                      <w:p w14:paraId="080BBA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1" o:spid="_x0000_s1052" style="position:absolute;left:14624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" filled="f" strokecolor="black [3213]" strokeweight=".25pt">
                  <v:textbox>
                    <w:txbxContent>
                      <w:p w14:paraId="7D107C9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2" o:spid="_x0000_s1053" style="position:absolute;left:11386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" filled="f" strokecolor="black [3213]" strokeweight=".25pt">
                  <v:textbox>
                    <w:txbxContent>
                      <w:p w14:paraId="315E7DA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3" o:spid="_x0000_s1054" style="position:absolute;left:12465;top:12256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" filled="f" strokecolor="black [3213]" strokeweight=".25pt">
                  <v:textbox>
                    <w:txbxContent>
                      <w:p w14:paraId="015C8D2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4" o:spid="_x0000_s1055" style="position:absolute;left:13545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" filled="f" strokecolor="black [3213]" strokeweight=".25pt">
                  <v:textbox>
                    <w:txbxContent>
                      <w:p w14:paraId="44FAFCA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5" o:spid="_x0000_s1056" style="position:absolute;left:10313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" filled="f" strokecolor="black [3213]" strokeweight=".25pt">
                  <v:textbox>
                    <w:txbxContent>
                      <w:p w14:paraId="15EFE755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6" o:spid="_x0000_s1057" style="position:absolute;left:15697;top:12256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" filled="f" strokecolor="black [3213]" strokeweight=".25pt">
                  <v:textbox>
                    <w:txbxContent>
                      <w:p w14:paraId="6CE7A0C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7" o:spid="_x0000_s1058" style="position:absolute;left:14624;top:12256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" filled="f" strokecolor="black [3213]" strokeweight=".25pt">
                  <v:textbox>
                    <w:txbxContent>
                      <w:p w14:paraId="65BDB33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08" o:spid="_x0000_s1059" type="#_x0000_t32" style="position:absolute;left:10964;top:8567;width:1097;height:120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3Mo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wlslbOyBHQxR0AAP//AwBQSwECLQAUAAYACAAAACEA2+H2y+4AAACFAQAAEwAAAAAAAAAAAAAA&#10;AAAAAAAAW0NvbnRlbnRfVHlwZXNdLnhtbFBLAQItABQABgAIAAAAIQBa9CxbvwAAABUBAAALAAAA&#10;AAAAAAAAAAAAAB8BAABfcmVscy8ucmVsc1BLAQItABQABgAIAAAAIQDUe3Mo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09" o:spid="_x0000_s1060" type="#_x0000_t32" style="position:absolute;left:10668;top:9700;width:1280;height:109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0" o:spid="_x0000_s1061" type="#_x0000_t32" style="position:absolute;left:10778;top:10871;width:0;height:10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Onz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ylMl/OyBHQxR0AAP//AwBQSwECLQAUAAYACAAAACEA2+H2y+4AAACFAQAAEwAAAAAAAAAAAAAA&#10;AAAAAAAAW0NvbnRlbnRfVHlwZXNdLnhtbFBLAQItABQABgAIAAAAIQBa9CxbvwAAABUBAAALAAAA&#10;AAAAAAAAAAAAAB8BAABfcmVscy8ucmVsc1BLAQItABQABgAIAAAAIQCv1Onz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11" o:spid="_x0000_s1062" type="#_x0000_t32" style="position:absolute;left:11024;top:11875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 id="Straight Arrow Connector 312" o:spid="_x0000_s1063" type="#_x0000_t32" style="position:absolute;left:16274;top:12024;width:0;height:10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3" o:spid="_x0000_s1064" type="#_x0000_t32" style="position:absolute;left:16217;top:8378;width:2368;height:132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4" o:spid="_x0000_s1065" type="#_x0000_t32" style="position:absolute;left:14848;top:9700;width:3736;height:109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5" o:spid="_x0000_s1066" type="#_x0000_t32" style="position:absolute;left:15311;top:10797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6" o:spid="_x0000_s1067" type="#_x0000_t202" style="position:absolute;left:7039;top:7900;width:4659;height:1108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" filled="f" stroked="f" strokeweight=".5pt">
                  <v:textbox inset="0,0,0,0">
                    <w:txbxContent>
                      <w:p w14:paraId="788456E1" w14:textId="77777777" w:rsidR="008730CE" w:rsidRPr="00225483" w:rsidRDefault="008730CE" w:rsidP="003444CE">
                        <w:r w:rsidRPr="00225483">
                          <w:t>sensor #1</w:t>
                        </w:r>
                      </w:p>
                    </w:txbxContent>
                  </v:textbox>
                </v:shape>
                <v:shape id="Text Box 317" o:spid="_x0000_s1068" type="#_x0000_t202" style="position:absolute;left:7038;top:10080;width:4470;height:112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" filled="f" stroked="f" strokeweight=".5pt">
                  <v:textbox inset="0,0,0,0">
                    <w:txbxContent>
                      <w:p w14:paraId="6423F97A" w14:textId="77777777" w:rsidR="008730CE" w:rsidRPr="00225483" w:rsidRDefault="008730CE" w:rsidP="003444CE">
                        <w:r w:rsidRPr="00225483">
                          <w:t>sensor #i</w:t>
                        </w:r>
                      </w:p>
                    </w:txbxContent>
                  </v:textbox>
                </v:shape>
                <v:shape id="Text Box 318" o:spid="_x0000_s1069" type="#_x0000_t202" style="position:absolute;left:7038;top:12244;width:4843;height:1117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" filled="f" stroked="f" strokeweight=".5pt">
                  <v:textbox inset="0,0,0,0">
                    <w:txbxContent>
                      <w:p w14:paraId="0BFA60A1" w14:textId="77777777" w:rsidR="008730CE" w:rsidRPr="00225483" w:rsidRDefault="008730CE" w:rsidP="003444CE">
                        <w:r w:rsidRPr="00225483">
                          <w:t>sensor #N</w:t>
                        </w:r>
                      </w:p>
                    </w:txbxContent>
                  </v:textbox>
                </v:shape>
                <v:shape id="Text Box 319" o:spid="_x0000_s1070" type="#_x0000_t202" style="position:absolute;left:10666;top:13506;width:8613;height:114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" filled="f" stroked="f" strokeweight=".5pt">
                  <v:textbox inset="0,0,0,0">
                    <w:txbxContent>
                      <w:p w14:paraId="4EDE41F6" w14:textId="77777777" w:rsidR="008730CE" w:rsidRPr="00225483" w:rsidRDefault="008730CE" w:rsidP="003444CE">
                        <w:r w:rsidRPr="00225483">
                          <w:t xml:space="preserve">1    2    3   . . .   t  . . .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598424A" w14:textId="77777777" w:rsidR="00B96CBB" w:rsidRPr="009904D3" w:rsidRDefault="00B96CBB" w:rsidP="003444CE">
      <w:pPr>
        <w:pStyle w:val="Caption"/>
        <w:spacing w:after="120"/>
        <w:rPr>
          <w:rtl/>
        </w:rPr>
      </w:pPr>
      <w:r w:rsidRPr="009904D3">
        <w:rPr>
          <w:rFonts w:hint="cs"/>
          <w:rtl/>
        </w:rPr>
        <w:t xml:space="preserve">شکل 1: </w:t>
      </w:r>
      <w:r w:rsidR="008730CE" w:rsidRPr="009904D3">
        <w:rPr>
          <w:rFonts w:hint="cs"/>
          <w:rtl/>
        </w:rPr>
        <w:t>ساختار خروجی یک سیستم چندسنسوری آسنکرون</w:t>
      </w:r>
      <w:r w:rsidR="00B14FB6" w:rsidRPr="009904D3">
        <w:rPr>
          <w:rFonts w:hint="cs"/>
          <w:rtl/>
        </w:rPr>
        <w:t xml:space="preserve"> [4] </w:t>
      </w:r>
    </w:p>
    <w:p w14:paraId="3D33B646" w14:textId="493A3F46" w:rsidR="00C91CFF" w:rsidRDefault="00C91CFF" w:rsidP="003444CE">
      <w:pPr>
        <w:rPr>
          <w:rtl/>
        </w:rPr>
      </w:pPr>
      <w:r w:rsidRPr="009904D3">
        <w:rPr>
          <w:rFonts w:hint="cs"/>
          <w:rtl/>
        </w:rPr>
        <w:t xml:space="preserve">حتي‌الامکان سعي شود نمودارهايي که از محاسبات و با استفاده از نرم‌افزار هايي مثل </w:t>
      </w:r>
      <w:r w:rsidRPr="009904D3">
        <w:t>MATLAB</w:t>
      </w:r>
      <w:r w:rsidRPr="009904D3">
        <w:rPr>
          <w:rFonts w:hint="cs"/>
          <w:rtl/>
        </w:rPr>
        <w:t xml:space="preserve"> به دست مي‌آيد به طور مستقيم </w:t>
      </w:r>
      <w:r w:rsidRPr="009904D3">
        <w:rPr>
          <w:rFonts w:hint="cs"/>
          <w:rtl/>
        </w:rPr>
        <w:lastRenderedPageBreak/>
        <w:t>وارد متن شود. در غير اين صورت ابتدا آنها</w:t>
      </w:r>
      <w:r w:rsidR="003444CE">
        <w:rPr>
          <w:rFonts w:hint="cs"/>
          <w:rtl/>
        </w:rPr>
        <w:t xml:space="preserve"> </w:t>
      </w:r>
      <w:r w:rsidRPr="009904D3">
        <w:rPr>
          <w:rFonts w:hint="cs"/>
          <w:rtl/>
        </w:rPr>
        <w:t>ر</w:t>
      </w:r>
      <w:r w:rsidR="003444CE">
        <w:rPr>
          <w:rFonts w:hint="cs"/>
          <w:rtl/>
        </w:rPr>
        <w:t>ا</w:t>
      </w:r>
      <w:r w:rsidRPr="009904D3">
        <w:rPr>
          <w:rFonts w:hint="cs"/>
          <w:rtl/>
        </w:rPr>
        <w:t xml:space="preserve"> با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 xml:space="preserve">ذخیره </w:t>
      </w:r>
      <w:r w:rsidRPr="009904D3">
        <w:rPr>
          <w:rFonts w:hint="cs"/>
          <w:rtl/>
        </w:rPr>
        <w:t xml:space="preserve">کنيد. سپس با استفاده از جعبه ابزار </w:t>
      </w:r>
      <w:r w:rsidRPr="009904D3">
        <w:t>I</w:t>
      </w:r>
      <w:r w:rsidR="003444CE">
        <w:t>n</w:t>
      </w:r>
      <w:r w:rsidRPr="009904D3">
        <w:t>sert</w:t>
      </w:r>
      <w:r w:rsidRPr="009904D3">
        <w:rPr>
          <w:rFonts w:hint="cs"/>
          <w:rtl/>
        </w:rPr>
        <w:t xml:space="preserve"> و بازکردن کشوهاي </w:t>
      </w:r>
      <w:r w:rsidRPr="009904D3">
        <w:t>Picture</w:t>
      </w:r>
      <w:r w:rsidRPr="009904D3">
        <w:rPr>
          <w:rFonts w:hint="cs"/>
          <w:rtl/>
        </w:rPr>
        <w:t xml:space="preserve"> و </w:t>
      </w:r>
      <w:r w:rsidRPr="009904D3">
        <w:t>From File</w:t>
      </w:r>
      <w:r w:rsidRPr="009904D3">
        <w:rPr>
          <w:rFonts w:hint="cs"/>
          <w:rtl/>
        </w:rPr>
        <w:t xml:space="preserve"> شکل مورد نظر خود در محلي که مکان</w:t>
      </w:r>
      <w:r w:rsidR="003444CE">
        <w:rPr>
          <w:rFonts w:hint="cs"/>
          <w:rtl/>
        </w:rPr>
        <w:t>‌</w:t>
      </w:r>
      <w:r w:rsidRPr="009904D3">
        <w:rPr>
          <w:rFonts w:hint="cs"/>
          <w:rtl/>
        </w:rPr>
        <w:t>نما واقع است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وارد کنيد. براي حفظ کيفيت تصوير روي صفحه کاغذ از به کارگيري تصويرهايي که با قالب‌هاي </w:t>
      </w:r>
      <w:r w:rsidRPr="009904D3">
        <w:t>BMP</w:t>
      </w:r>
      <w:r w:rsidRPr="009904D3">
        <w:rPr>
          <w:rFonts w:hint="cs"/>
          <w:rtl/>
        </w:rPr>
        <w:t xml:space="preserve">، </w:t>
      </w:r>
      <w:r w:rsidRPr="009904D3">
        <w:t>PNG</w:t>
      </w:r>
      <w:r w:rsidRPr="009904D3">
        <w:rPr>
          <w:rFonts w:hint="cs"/>
          <w:rtl/>
        </w:rPr>
        <w:t xml:space="preserve">، </w:t>
      </w:r>
      <w:r w:rsidRPr="009904D3">
        <w:t>GIF</w:t>
      </w:r>
      <w:r w:rsidRPr="009904D3">
        <w:rPr>
          <w:rFonts w:hint="cs"/>
          <w:rtl/>
        </w:rPr>
        <w:t xml:space="preserve">، و </w:t>
      </w:r>
      <w:r w:rsidRPr="009904D3">
        <w:t>JPEG</w:t>
      </w:r>
      <w:r w:rsidRPr="009904D3">
        <w:rPr>
          <w:rFonts w:hint="cs"/>
          <w:rtl/>
        </w:rPr>
        <w:t xml:space="preserve"> اجتناب کنيد. حتي اگر تصويري را اسکن مي‌کنيد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حتماً آن را در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>ذخیره</w:t>
      </w:r>
      <w:r w:rsidR="001A70CF">
        <w:rPr>
          <w:rFonts w:hint="cs"/>
          <w:rtl/>
        </w:rPr>
        <w:t xml:space="preserve"> </w:t>
      </w:r>
      <w:r w:rsidRPr="00D53C11">
        <w:rPr>
          <w:rFonts w:hint="cs"/>
          <w:rtl/>
        </w:rPr>
        <w:t>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03E46769" w14:textId="0CCB59E6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کننده 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شکل را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شکل و 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کننده </w:t>
      </w:r>
      <w:r>
        <w:rPr>
          <w:rFonts w:hint="cs"/>
          <w:rtl/>
        </w:rPr>
        <w:t xml:space="preserve">هر </w:t>
      </w:r>
      <w:r w:rsidRPr="00D53C11">
        <w:rPr>
          <w:rFonts w:hint="cs"/>
          <w:rtl/>
        </w:rPr>
        <w:t>جدول را بال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همان جدول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>
        <w:rPr>
          <w:rFonts w:hint="cs"/>
          <w:rtl/>
        </w:rPr>
        <w:t>.</w:t>
      </w:r>
      <w:r w:rsidRPr="00D53C11">
        <w:rPr>
          <w:rFonts w:hint="cs"/>
          <w:rtl/>
        </w:rPr>
        <w:t xml:space="preserve">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آن از سبک </w:t>
      </w:r>
      <w:r w:rsidRPr="00D53C11">
        <w:t>Caption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فاده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6C5FE1A9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شماره</w:t>
      </w:r>
      <w:r w:rsidRPr="00D53C11">
        <w:t xml:space="preserve"> </w:t>
      </w:r>
      <w:r w:rsidRPr="00D53C11">
        <w:rPr>
          <w:rtl/>
        </w:rPr>
        <w:t>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</w:t>
      </w:r>
      <w:r w:rsidRPr="00D53C11">
        <w:t xml:space="preserve"> </w:t>
      </w:r>
      <w:r w:rsidRPr="00D53C11">
        <w:rPr>
          <w:rtl/>
        </w:rPr>
        <w:t>و</w:t>
      </w:r>
      <w:r w:rsidRPr="00D53C11">
        <w:t xml:space="preserve"> </w:t>
      </w:r>
      <w:r w:rsidRPr="00D53C11">
        <w:rPr>
          <w:rtl/>
        </w:rPr>
        <w:t>جدول</w:t>
      </w:r>
      <w:r w:rsidRPr="00D53C11">
        <w:rPr>
          <w:rFonts w:hint="cs"/>
          <w:rtl/>
        </w:rPr>
        <w:t>‌</w:t>
      </w:r>
      <w:r w:rsidRPr="00D53C11">
        <w:rPr>
          <w:rtl/>
        </w:rPr>
        <w:t>ها را</w:t>
      </w:r>
      <w:r w:rsidRPr="00D53C11">
        <w:t xml:space="preserve"> </w:t>
      </w:r>
      <w:r w:rsidRPr="00D53C11">
        <w:rPr>
          <w:rtl/>
        </w:rPr>
        <w:t>در</w:t>
      </w:r>
      <w:r w:rsidRPr="00D53C11">
        <w:t xml:space="preserve"> </w:t>
      </w:r>
      <w:r w:rsidRPr="00D53C11">
        <w:rPr>
          <w:rtl/>
        </w:rPr>
        <w:t>متن‌</w:t>
      </w:r>
      <w:r w:rsidRPr="00D53C11">
        <w:t xml:space="preserve"> </w:t>
      </w:r>
      <w:r w:rsidRPr="00D53C11">
        <w:rPr>
          <w:rtl/>
        </w:rPr>
        <w:t>خود</w:t>
      </w:r>
      <w:r w:rsidRPr="00D53C11">
        <w:t xml:space="preserve"> </w:t>
      </w:r>
      <w:r w:rsidRPr="00D53C11">
        <w:rPr>
          <w:rtl/>
        </w:rPr>
        <w:t>متذكر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شويد.</w:t>
      </w:r>
      <w:r>
        <w:rPr>
          <w:rFonts w:hint="cs"/>
          <w:rtl/>
        </w:rPr>
        <w:t xml:space="preserve"> شكل‌ها و جدول‌ها نبايد پيش از اولين اشاره به آنها در متن مقاله ظاهر شوند.</w:t>
      </w:r>
    </w:p>
    <w:p w14:paraId="35610B47" w14:textId="1C44944B" w:rsidR="00B96CBB" w:rsidRDefault="00B96CBB" w:rsidP="00503D18">
      <w:pPr>
        <w:rPr>
          <w:rtl/>
        </w:rPr>
      </w:pPr>
      <w:r w:rsidRPr="00D53C11">
        <w:rPr>
          <w:rtl/>
        </w:rPr>
        <w:t>هيچگاه عناوين‌</w:t>
      </w:r>
      <w:r w:rsidRPr="00D53C11">
        <w:t xml:space="preserve"> </w:t>
      </w:r>
      <w:r w:rsidRPr="00D53C11">
        <w:rPr>
          <w:rtl/>
        </w:rPr>
        <w:t>را</w:t>
      </w:r>
      <w:r w:rsidRPr="00D53C11">
        <w:t xml:space="preserve"> </w:t>
      </w:r>
      <w:r>
        <w:rPr>
          <w:rtl/>
        </w:rPr>
        <w:t>به</w:t>
      </w:r>
      <w:r>
        <w:rPr>
          <w:rFonts w:hint="cs"/>
          <w:rtl/>
        </w:rPr>
        <w:t xml:space="preserve"> </w:t>
      </w:r>
      <w:r w:rsidRPr="00D53C11">
        <w:rPr>
          <w:rtl/>
        </w:rPr>
        <w:t>عنوان‌</w:t>
      </w:r>
      <w:r w:rsidRPr="00D53C11">
        <w:t xml:space="preserve"> </w:t>
      </w:r>
      <w:r w:rsidRPr="00D53C11">
        <w:rPr>
          <w:rtl/>
        </w:rPr>
        <w:t>قسمتي‌</w:t>
      </w:r>
      <w:r w:rsidRPr="00D53C11">
        <w:t xml:space="preserve"> </w:t>
      </w:r>
      <w:r w:rsidRPr="00D53C11">
        <w:rPr>
          <w:rtl/>
        </w:rPr>
        <w:t>از</w:t>
      </w:r>
      <w:r w:rsidRPr="00D53C11">
        <w:t xml:space="preserve"> </w:t>
      </w:r>
      <w:r w:rsidRPr="00D53C11">
        <w:rPr>
          <w:rtl/>
        </w:rPr>
        <w:t>شكل ‌بصورت</w:t>
      </w:r>
      <w:r w:rsidRPr="00D53C11">
        <w:t xml:space="preserve"> </w:t>
      </w:r>
      <w:r w:rsidRPr="00D53C11">
        <w:rPr>
          <w:rtl/>
        </w:rPr>
        <w:t>تصويري ذخيره نكنيد.</w:t>
      </w:r>
      <w:r>
        <w:rPr>
          <w:rFonts w:hint="cs"/>
          <w:rtl/>
        </w:rPr>
        <w:t xml:space="preserve"> همچنين</w:t>
      </w:r>
      <w:r w:rsidRPr="00D53C11">
        <w:rPr>
          <w:rtl/>
        </w:rPr>
        <w:t xml:space="preserve"> اطراف‌</w:t>
      </w:r>
      <w:r w:rsidRPr="00D53C11">
        <w:t xml:space="preserve"> </w:t>
      </w:r>
      <w:r w:rsidRPr="00D53C11">
        <w:rPr>
          <w:rtl/>
        </w:rPr>
        <w:t>عنوان</w:t>
      </w:r>
      <w:r w:rsidRPr="00D53C11">
        <w:rPr>
          <w:rFonts w:hint="cs"/>
          <w:rtl/>
        </w:rPr>
        <w:t>‌</w:t>
      </w:r>
      <w:r w:rsidRPr="00D53C11">
        <w:rPr>
          <w:rtl/>
        </w:rPr>
        <w:t>ها،</w:t>
      </w:r>
      <w:r w:rsidR="00B6744A">
        <w:rPr>
          <w:rFonts w:hint="cs"/>
          <w:rtl/>
        </w:rPr>
        <w:t xml:space="preserve"> فرمول‌ها،</w:t>
      </w:r>
      <w:r w:rsidRPr="00D53C11">
        <w:rPr>
          <w:rtl/>
        </w:rPr>
        <w:t xml:space="preserve"> 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 و جداول از كادر اضافي استفاده</w:t>
      </w:r>
      <w:r w:rsidRPr="00D53C11">
        <w:t xml:space="preserve"> </w:t>
      </w:r>
      <w:r w:rsidRPr="00D53C11">
        <w:rPr>
          <w:rtl/>
        </w:rPr>
        <w:t>نكنيد.</w:t>
      </w:r>
      <w:r w:rsidRPr="00D53C11">
        <w:t xml:space="preserve"> </w:t>
      </w:r>
    </w:p>
    <w:p w14:paraId="66FA786F" w14:textId="77777777" w:rsidR="00B96CBB" w:rsidRPr="00D53C11" w:rsidRDefault="00B96CBB" w:rsidP="00BB042B">
      <w:pPr>
        <w:pStyle w:val="Heading2"/>
      </w:pPr>
      <w:r w:rsidRPr="00D53C11">
        <w:rPr>
          <w:rFonts w:hint="cs"/>
          <w:rtl/>
        </w:rPr>
        <w:t xml:space="preserve">نحوه ارجاع به </w:t>
      </w:r>
      <w:r w:rsidRPr="00D53C11">
        <w:rPr>
          <w:rtl/>
        </w:rPr>
        <w:t>م</w:t>
      </w:r>
      <w:r w:rsidRPr="00D53C11">
        <w:rPr>
          <w:rFonts w:hint="cs"/>
          <w:rtl/>
        </w:rPr>
        <w:t>نابع مورد استفاده</w:t>
      </w:r>
    </w:p>
    <w:p w14:paraId="31EB2BC4" w14:textId="77777777" w:rsidR="00B96CBB" w:rsidRDefault="00B96CBB" w:rsidP="00503D18">
      <w:r w:rsidRPr="00D53C11">
        <w:rPr>
          <w:rFonts w:hint="cs"/>
          <w:rtl/>
        </w:rPr>
        <w:t>در هنگام ا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نمونه معادلات و شکل‌ها نحوه ارجاع به منابع مورد استفاد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نشان داده شده است. شماره مراجع هم در متن و هم در بخش مراجع در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کروشه قرار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</w:t>
      </w:r>
      <w:r w:rsidRPr="00D53C11">
        <w:rPr>
          <w:rFonts w:hint="eastAsia"/>
          <w:rtl/>
        </w:rPr>
        <w:t>.</w:t>
      </w:r>
      <w:r>
        <w:rPr>
          <w:rFonts w:hint="cs"/>
          <w:rtl/>
        </w:rPr>
        <w:t xml:space="preserve"> شماره اختصاص داده شده به مراجع به ترتيب ظاهر شدن اين مراجع در متن مقاله است.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طور کلي </w:t>
      </w:r>
      <w:r w:rsidRPr="00D53C11">
        <w:rPr>
          <w:rFonts w:hint="cs"/>
          <w:rtl/>
        </w:rPr>
        <w:t>استاندارد</w:t>
      </w:r>
      <w:r>
        <w:rPr>
          <w:rFonts w:hint="cs"/>
          <w:rtl/>
        </w:rPr>
        <w:t xml:space="preserve"> ارجاع به </w:t>
      </w:r>
      <w:r w:rsidRPr="00D53C11">
        <w:rPr>
          <w:rFonts w:hint="cs"/>
          <w:rtl/>
        </w:rPr>
        <w:t>مراجع بر مبن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ستاندارد </w:t>
      </w:r>
      <w:r w:rsidRPr="00D53C11">
        <w:t>IEEE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>مي‌</w:t>
      </w:r>
      <w:r w:rsidRPr="00D53C11">
        <w:rPr>
          <w:rFonts w:hint="cs"/>
          <w:rtl/>
        </w:rPr>
        <w:t>باشد</w:t>
      </w:r>
      <w:r>
        <w:rPr>
          <w:rFonts w:hint="cs"/>
          <w:rtl/>
        </w:rPr>
        <w:t xml:space="preserve"> كه جهت مشاهده آن مي‌توانيد به دستورالعمل تهيه مقاله به زبان انگليسي، بخش مراجع، مراجعه نماييد</w:t>
      </w:r>
      <w:r w:rsidRPr="00D53C11">
        <w:rPr>
          <w:rFonts w:hint="cs"/>
          <w:rtl/>
        </w:rPr>
        <w:t>.</w:t>
      </w:r>
    </w:p>
    <w:p w14:paraId="25FAD832" w14:textId="6E523D80" w:rsidR="00B96CBB" w:rsidRPr="00D53C11" w:rsidRDefault="00B96CBB" w:rsidP="00503D18">
      <w:pPr>
        <w:pStyle w:val="Heading1"/>
      </w:pPr>
      <w:r w:rsidRPr="00D53C11">
        <w:rPr>
          <w:rFonts w:hint="cs"/>
          <w:rtl/>
        </w:rPr>
        <w:t>ن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جه‌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</w:t>
      </w:r>
      <w:r>
        <w:rPr>
          <w:rFonts w:hint="cs"/>
          <w:rtl/>
        </w:rPr>
        <w:t>ي</w:t>
      </w:r>
    </w:p>
    <w:p w14:paraId="2344AF69" w14:textId="446C42DA" w:rsidR="00B96CBB" w:rsidRPr="00D53C11" w:rsidRDefault="00B96CBB" w:rsidP="005E2048">
      <w:pPr>
        <w:rPr>
          <w:rtl/>
        </w:rPr>
      </w:pPr>
      <w:r w:rsidRPr="00D53C11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 w:rsidR="00855894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هنما نحو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ساختار و چارچوب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را</w:t>
      </w:r>
      <w:r>
        <w:rPr>
          <w:rFonts w:hint="cs"/>
          <w:rtl/>
        </w:rPr>
        <w:t>ئ</w:t>
      </w:r>
      <w:r w:rsidRPr="00D53C11">
        <w:rPr>
          <w:rFonts w:hint="cs"/>
          <w:rtl/>
        </w:rPr>
        <w:t xml:space="preserve">ه به </w:t>
      </w:r>
      <w:r w:rsidR="0015060A">
        <w:rPr>
          <w:rFonts w:hint="cs"/>
          <w:rtl/>
        </w:rPr>
        <w:t>دهمین</w:t>
      </w:r>
      <w:r w:rsidR="00CA6AD5">
        <w:rPr>
          <w:rFonts w:hint="cs"/>
          <w:rtl/>
        </w:rPr>
        <w:t xml:space="preserve"> کنفرانس بین</w:t>
      </w:r>
      <w:r w:rsidR="00D71752">
        <w:rPr>
          <w:rFonts w:hint="cs"/>
          <w:rtl/>
        </w:rPr>
        <w:softHyphen/>
        <w:t>المللی فناوری و مدیریت انرژی</w:t>
      </w:r>
      <w:r>
        <w:rPr>
          <w:rFonts w:hint="cs"/>
          <w:rtl/>
        </w:rPr>
        <w:t xml:space="preserve"> شرح داده </w:t>
      </w:r>
      <w:r w:rsidRPr="00D53C11">
        <w:rPr>
          <w:rFonts w:hint="cs"/>
          <w:rtl/>
        </w:rPr>
        <w:t>شده است.</w:t>
      </w:r>
      <w:r>
        <w:rPr>
          <w:rFonts w:hint="cs"/>
          <w:rtl/>
        </w:rPr>
        <w:t xml:space="preserve"> جهت كسب اطلاعات بيشتر و اطلاع از چگونگي ارسال مقاله مي‌توانيد به وب‌سايت كنفرانس (</w:t>
      </w:r>
      <w:hyperlink r:id="rId12" w:history="1">
        <w:r w:rsidR="00D71752" w:rsidRPr="00D71752">
          <w:rPr>
            <w:rStyle w:val="Hyperlink"/>
          </w:rPr>
          <w:t>icemt.ir</w:t>
        </w:r>
      </w:hyperlink>
      <w:hyperlink r:id="rId13" w:tgtFrame="_blank" w:history="1"/>
      <w:r w:rsidR="001A70CF" w:rsidRPr="009904D3">
        <w:rPr>
          <w:rFonts w:hint="cs"/>
          <w:rtl/>
        </w:rPr>
        <w:t>)</w:t>
      </w:r>
      <w:r>
        <w:rPr>
          <w:rFonts w:hint="cs"/>
          <w:rtl/>
        </w:rPr>
        <w:t xml:space="preserve"> مراجعه نماييد.</w:t>
      </w:r>
    </w:p>
    <w:p w14:paraId="1D0A204B" w14:textId="71F1C637" w:rsidR="00B96CBB" w:rsidRPr="008764A8" w:rsidRDefault="00B96CBB" w:rsidP="00503D18">
      <w:pPr>
        <w:pStyle w:val="Heading"/>
        <w:rPr>
          <w:rtl/>
        </w:rPr>
      </w:pPr>
      <w:r w:rsidRPr="008764A8">
        <w:rPr>
          <w:rtl/>
        </w:rPr>
        <w:t>سپاس</w:t>
      </w:r>
      <w:r w:rsidR="0055301C">
        <w:rPr>
          <w:rFonts w:hint="cs"/>
          <w:rtl/>
        </w:rPr>
        <w:softHyphen/>
      </w:r>
      <w:r w:rsidRPr="008764A8">
        <w:rPr>
          <w:rtl/>
        </w:rPr>
        <w:t>گزاري‌</w:t>
      </w:r>
    </w:p>
    <w:p w14:paraId="2885AC39" w14:textId="634E1E65" w:rsidR="00B96CBB" w:rsidRPr="00D53C11" w:rsidRDefault="00B96CBB" w:rsidP="00503D18">
      <w:pPr>
        <w:rPr>
          <w:rtl/>
        </w:rPr>
      </w:pPr>
      <w:r w:rsidRPr="00D53C11">
        <w:rPr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لزوم م</w:t>
      </w:r>
      <w:r>
        <w:rPr>
          <w:rtl/>
        </w:rPr>
        <w:t>ي</w:t>
      </w:r>
      <w:r w:rsidRPr="00D53C11">
        <w:rPr>
          <w:rtl/>
        </w:rPr>
        <w:t>‌توان</w:t>
      </w:r>
      <w:r>
        <w:rPr>
          <w:rtl/>
        </w:rPr>
        <w:t>ي</w:t>
      </w:r>
      <w:r w:rsidRPr="00D53C11">
        <w:rPr>
          <w:rtl/>
        </w:rPr>
        <w:t>د</w:t>
      </w:r>
      <w:r>
        <w:rPr>
          <w:rFonts w:hint="cs"/>
          <w:rtl/>
        </w:rPr>
        <w:t xml:space="preserve"> </w:t>
      </w:r>
      <w:r w:rsidRPr="00D53C11">
        <w:rPr>
          <w:rtl/>
        </w:rPr>
        <w:t>از افراد يا سازمان‌ها</w:t>
      </w:r>
      <w:r>
        <w:rPr>
          <w:rFonts w:hint="cs"/>
          <w:rtl/>
        </w:rPr>
        <w:t>ي</w:t>
      </w:r>
      <w:r w:rsidRPr="00D53C11">
        <w:rPr>
          <w:rtl/>
        </w:rPr>
        <w:t>ي كه شما را در انجام پژوهش</w:t>
      </w:r>
      <w:r w:rsidRPr="00D53C11">
        <w:rPr>
          <w:rFonts w:hint="cs"/>
          <w:rtl/>
        </w:rPr>
        <w:t xml:space="preserve"> خود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رد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ند</w:t>
      </w:r>
      <w:r w:rsidRPr="00D53C11">
        <w:rPr>
          <w:rtl/>
        </w:rPr>
        <w:t xml:space="preserve"> در اين قسم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س</w:t>
      </w:r>
      <w:r w:rsidRPr="00D53C11">
        <w:rPr>
          <w:rtl/>
        </w:rPr>
        <w:t>پاس</w:t>
      </w:r>
      <w:r w:rsidR="0055301C">
        <w:rPr>
          <w:rFonts w:hint="cs"/>
          <w:rtl/>
        </w:rPr>
        <w:softHyphen/>
      </w:r>
      <w:r w:rsidRPr="00D53C11">
        <w:rPr>
          <w:rtl/>
        </w:rPr>
        <w:t>گزاري كنيد</w:t>
      </w:r>
      <w:r w:rsidRPr="00D53C11">
        <w:t>.</w:t>
      </w:r>
    </w:p>
    <w:p w14:paraId="2B2CCB6B" w14:textId="36F6F8C2" w:rsidR="00B96CBB" w:rsidRPr="00427244" w:rsidRDefault="00B96CBB" w:rsidP="00503D18">
      <w:pPr>
        <w:pStyle w:val="Heading"/>
      </w:pPr>
      <w:r w:rsidRPr="00427244">
        <w:rPr>
          <w:rtl/>
        </w:rPr>
        <w:t>مراج</w:t>
      </w:r>
      <w:r w:rsidRPr="00427244">
        <w:rPr>
          <w:rFonts w:hint="cs"/>
          <w:rtl/>
        </w:rPr>
        <w:t>ع</w:t>
      </w:r>
    </w:p>
    <w:p w14:paraId="70849100" w14:textId="77777777" w:rsidR="00B96CBB" w:rsidRPr="00D91B0A" w:rsidRDefault="00B96CBB" w:rsidP="00503D18">
      <w:pPr>
        <w:pStyle w:val="References"/>
        <w:rPr>
          <w:rFonts w:cs="Lotus"/>
          <w:szCs w:val="16"/>
        </w:rPr>
      </w:pPr>
      <w:r w:rsidRPr="00D91B0A">
        <w:rPr>
          <w:szCs w:val="16"/>
        </w:rPr>
        <w:t xml:space="preserve">A. Author 1 and B. Author 2, </w:t>
      </w:r>
      <w:r w:rsidRPr="00D91B0A">
        <w:rPr>
          <w:i/>
          <w:szCs w:val="16"/>
        </w:rPr>
        <w:t>Title of the Book</w:t>
      </w:r>
      <w:r w:rsidRPr="00D91B0A">
        <w:rPr>
          <w:szCs w:val="16"/>
        </w:rPr>
        <w:t>.  John Wiley &amp; Sons, pp. 100-105, 2002.</w:t>
      </w:r>
    </w:p>
    <w:p w14:paraId="28BB91A1" w14:textId="6C668FF2" w:rsidR="00B96CBB" w:rsidRPr="00D91B0A" w:rsidRDefault="00B96CBB" w:rsidP="003444CE">
      <w:pPr>
        <w:pStyle w:val="References"/>
        <w:rPr>
          <w:szCs w:val="16"/>
        </w:rPr>
      </w:pPr>
      <w:r w:rsidRPr="00D91B0A">
        <w:rPr>
          <w:szCs w:val="16"/>
        </w:rPr>
        <w:t xml:space="preserve">A. Author 1 and B. Author 2, “Title of the conference paper,” </w:t>
      </w:r>
      <w:r w:rsidRPr="00D91B0A">
        <w:rPr>
          <w:i/>
          <w:szCs w:val="16"/>
        </w:rPr>
        <w:t>Proc. Int. Conf. on Power System Reliability</w:t>
      </w:r>
      <w:r w:rsidRPr="00D91B0A">
        <w:rPr>
          <w:szCs w:val="16"/>
        </w:rPr>
        <w:t>. Singapore, pp. 100-105, 1999.</w:t>
      </w:r>
    </w:p>
    <w:p w14:paraId="3ECEA53B" w14:textId="28A0D266" w:rsidR="00B96CBB" w:rsidRPr="00D91B0A" w:rsidRDefault="00B361AB" w:rsidP="00503D18">
      <w:pPr>
        <w:pStyle w:val="References"/>
        <w:rPr>
          <w:szCs w:val="16"/>
        </w:rPr>
      </w:pPr>
      <w:r>
        <w:rPr>
          <w:rFonts w:hint="cs"/>
          <w:noProof/>
          <w:rtl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9773C64" wp14:editId="05B9677F">
                <wp:simplePos x="0" y="0"/>
                <wp:positionH relativeFrom="margin">
                  <wp:posOffset>3368144</wp:posOffset>
                </wp:positionH>
                <wp:positionV relativeFrom="paragraph">
                  <wp:posOffset>-5575935</wp:posOffset>
                </wp:positionV>
                <wp:extent cx="3112031" cy="2219326"/>
                <wp:effectExtent l="0" t="0" r="0" b="0"/>
                <wp:wrapTopAndBottom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2031" cy="2219326"/>
                          <a:chOff x="-90980" y="0"/>
                          <a:chExt cx="6038775" cy="2792356"/>
                        </a:xfrm>
                      </wpg:grpSpPr>
                      <pic:pic xmlns:pic="http://schemas.openxmlformats.org/drawingml/2006/picture">
                        <pic:nvPicPr>
                          <pic:cNvPr id="256" name="Picture 256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7795" cy="25289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9" name="Text Box 29"/>
                        <wps:cNvSpPr txBox="1"/>
                        <wps:spPr>
                          <a:xfrm>
                            <a:off x="-90980" y="2473573"/>
                            <a:ext cx="5780015" cy="31878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4A3EB4" w14:textId="77777777" w:rsidR="00B6744A" w:rsidRPr="00B6744A" w:rsidRDefault="00B6744A" w:rsidP="00B6744A">
                              <w:pPr>
                                <w:pStyle w:val="Caption"/>
                                <w:rPr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شکل 2: نرخ بازشناسی با استفاده از نماهای مختلف در مجموعه داده </w:t>
                              </w:r>
                              <w:r>
                                <w:t>IXMAS</w:t>
                              </w:r>
                              <w:r w:rsidR="00B14FB6">
                                <w:rPr>
                                  <w:rFonts w:hint="cs"/>
                                  <w:rtl/>
                                  <w:lang w:bidi="fa-IR"/>
                                </w:rPr>
                                <w:t xml:space="preserve"> [4]</w:t>
                              </w:r>
                            </w:p>
                            <w:p w14:paraId="55546F7B" w14:textId="77777777" w:rsidR="00B6744A" w:rsidRDefault="00B6744A" w:rsidP="00503D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773C64" id="Group 30" o:spid="_x0000_s1071" style="position:absolute;left:0;text-align:left;margin-left:265.2pt;margin-top:-439.05pt;width:245.05pt;height:174.75pt;z-index:251659264;mso-position-horizontal-relative:margin;mso-position-vertical-relative:text;mso-width-relative:margin;mso-height-relative:margin" coordorigin="-909" coordsize="60387,27923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6" o:spid="_x0000_s1072" type="#_x0000_t75" style="position:absolute;width:59477;height:25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">
                  <v:imagedata r:id="rId15" o:title=""/>
                </v:shape>
                <v:shape id="Text Box 29" o:spid="_x0000_s1073" type="#_x0000_t202" style="position:absolute;left:-909;top:24735;width:57799;height:3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    <v:textbox>
                    <w:txbxContent>
                      <w:p w14:paraId="624A3EB4" w14:textId="77777777" w:rsidR="00B6744A" w:rsidRPr="00B6744A" w:rsidRDefault="00B6744A" w:rsidP="00B6744A">
                        <w:pPr>
                          <w:pStyle w:val="Caption"/>
                          <w:rPr>
                            <w:rtl/>
                            <w:lang w:bidi="fa-IR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شکل 2: نرخ بازشناسی با استفاده از نماهای مختلف در مجموعه داده </w:t>
                        </w:r>
                        <w:r>
                          <w:t>IXMAS</w:t>
                        </w:r>
                        <w:r w:rsidR="00B14FB6">
                          <w:rPr>
                            <w:rFonts w:hint="cs"/>
                            <w:rtl/>
                            <w:lang w:bidi="fa-IR"/>
                          </w:rPr>
                          <w:t xml:space="preserve"> [4]</w:t>
                        </w:r>
                      </w:p>
                      <w:p w14:paraId="55546F7B" w14:textId="77777777" w:rsidR="00B6744A" w:rsidRDefault="00B6744A" w:rsidP="00503D18"/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B96CBB" w:rsidRPr="00D91B0A">
        <w:rPr>
          <w:rFonts w:cs="Lotus"/>
          <w:szCs w:val="16"/>
        </w:rPr>
        <w:t>A. Author 1 and B. Author 2</w:t>
      </w:r>
      <w:r w:rsidR="00B96CBB" w:rsidRPr="00D91B0A">
        <w:rPr>
          <w:szCs w:val="16"/>
        </w:rPr>
        <w:t xml:space="preserve">, “Title of the journal paper” </w:t>
      </w:r>
      <w:r w:rsidR="00B96CBB" w:rsidRPr="00D91B0A">
        <w:rPr>
          <w:i/>
          <w:szCs w:val="16"/>
        </w:rPr>
        <w:t>IEEE Trans. Antennas and Propagation</w:t>
      </w:r>
      <w:r w:rsidR="00B96CBB" w:rsidRPr="00D91B0A">
        <w:rPr>
          <w:szCs w:val="16"/>
        </w:rPr>
        <w:t>, Vol. 55, No. 1, pp. 12-23, 2007.</w:t>
      </w:r>
    </w:p>
    <w:p w14:paraId="18A596D0" w14:textId="40697456" w:rsidR="00B96CBB" w:rsidRPr="00D91B0A" w:rsidRDefault="00B96CBB" w:rsidP="00503D18">
      <w:pPr>
        <w:pStyle w:val="References"/>
        <w:bidi/>
        <w:rPr>
          <w:rFonts w:cs="B Nazanin"/>
          <w:sz w:val="20"/>
          <w:rtl/>
        </w:rPr>
      </w:pPr>
      <w:r w:rsidRPr="00D91B0A">
        <w:rPr>
          <w:rFonts w:cs="B Nazanin" w:hint="cs"/>
          <w:sz w:val="20"/>
          <w:rtl/>
        </w:rPr>
        <w:t>مهدی يوسفي "روشي برای طراحي ......"</w:t>
      </w:r>
      <w:r w:rsidR="003444CE" w:rsidRPr="00D91B0A">
        <w:rPr>
          <w:rFonts w:cs="B Nazanin" w:hint="cs"/>
          <w:sz w:val="20"/>
          <w:rtl/>
        </w:rPr>
        <w:t>،</w:t>
      </w:r>
      <w:r w:rsidRPr="00D91B0A">
        <w:rPr>
          <w:rFonts w:cs="B Nazanin" w:hint="cs"/>
          <w:sz w:val="20"/>
          <w:rtl/>
        </w:rPr>
        <w:t xml:space="preserve"> مجله فني و مهندسي مدرس، دانشگاه تربيت مدرس، شماره 25، پائيز 1385، صفحات 112-118.</w:t>
      </w:r>
    </w:p>
    <w:p w14:paraId="23975CE4" w14:textId="30091982" w:rsidR="00A30F7A" w:rsidRPr="00B96CBB" w:rsidRDefault="00A30F7A" w:rsidP="00503D18">
      <w:pPr>
        <w:rPr>
          <w:rtl/>
        </w:rPr>
      </w:pPr>
    </w:p>
    <w:sectPr w:rsidR="00A30F7A" w:rsidRPr="00B96CBB" w:rsidSect="0079408E">
      <w:headerReference w:type="even" r:id="rId16"/>
      <w:endnotePr>
        <w:numFmt w:val="decimal"/>
      </w:endnotePr>
      <w:type w:val="continuous"/>
      <w:pgSz w:w="11906" w:h="16838" w:code="9"/>
      <w:pgMar w:top="3125" w:right="907" w:bottom="1440" w:left="907" w:header="810" w:footer="562" w:gutter="0"/>
      <w:cols w:num="2" w:space="34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6881EB" w14:textId="77777777" w:rsidR="007165AA" w:rsidRDefault="007165AA" w:rsidP="00503D18">
      <w:r>
        <w:separator/>
      </w:r>
    </w:p>
  </w:endnote>
  <w:endnote w:type="continuationSeparator" w:id="0">
    <w:p w14:paraId="3BCACC35" w14:textId="77777777" w:rsidR="007165AA" w:rsidRDefault="007165AA" w:rsidP="00503D18">
      <w:r>
        <w:continuationSeparator/>
      </w:r>
    </w:p>
    <w:p w14:paraId="6E08D615" w14:textId="77777777" w:rsidR="007165AA" w:rsidRDefault="007165AA" w:rsidP="00503D18"/>
    <w:p w14:paraId="6409D2BF" w14:textId="77777777" w:rsidR="007165AA" w:rsidRDefault="007165AA" w:rsidP="00503D18"/>
    <w:p w14:paraId="67E6D19C" w14:textId="77777777" w:rsidR="007165AA" w:rsidRDefault="007165AA" w:rsidP="00503D18"/>
    <w:p w14:paraId="1D0440EA" w14:textId="77777777" w:rsidR="007165AA" w:rsidRDefault="007165AA" w:rsidP="00503D18">
      <w:pPr>
        <w:bidi w:val="0"/>
      </w:pPr>
    </w:p>
    <w:p w14:paraId="473B126C" w14:textId="77777777" w:rsidR="007165AA" w:rsidRDefault="007165AA" w:rsidP="00503D18"/>
    <w:p w14:paraId="403E82AA" w14:textId="77777777" w:rsidR="007165AA" w:rsidRDefault="007165AA" w:rsidP="00503D18"/>
    <w:p w14:paraId="39278DE6" w14:textId="77777777" w:rsidR="007165AA" w:rsidRDefault="007165AA" w:rsidP="00503D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otus"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6D9020" w14:textId="77777777" w:rsidR="00B96CBB" w:rsidRDefault="00B96CBB" w:rsidP="00503D18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B96CBB" w:rsidRPr="001C5692" w:rsidRDefault="00B96CBB" w:rsidP="00503D18">
    <w:pPr>
      <w:pStyle w:val="Footer"/>
    </w:pPr>
    <w:r>
      <w:rPr>
        <w:rFonts w:hint="cs"/>
        <w:rtl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10CA7" w14:textId="77777777" w:rsidR="00B96CBB" w:rsidRDefault="00B96CBB" w:rsidP="00503D18">
    <w:pPr>
      <w:pStyle w:val="Footer"/>
    </w:pPr>
    <w:r>
      <w:rPr>
        <w:rStyle w:val="PageNumber"/>
        <w:rtl/>
      </w:rPr>
      <w:tab/>
    </w:r>
    <w:r>
      <w:rPr>
        <w:rStyle w:val="PageNumber"/>
        <w:rtl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7E444D" w14:textId="77777777" w:rsidR="007165AA" w:rsidRPr="00183BC1" w:rsidRDefault="007165AA" w:rsidP="00503D18">
      <w:pPr>
        <w:pStyle w:val="Footer"/>
      </w:pPr>
    </w:p>
  </w:footnote>
  <w:footnote w:type="continuationSeparator" w:id="0">
    <w:p w14:paraId="74D5D47F" w14:textId="77777777" w:rsidR="007165AA" w:rsidRDefault="007165AA" w:rsidP="00503D18">
      <w:r>
        <w:continuationSeparator/>
      </w:r>
    </w:p>
    <w:p w14:paraId="4A460E23" w14:textId="77777777" w:rsidR="007165AA" w:rsidRDefault="007165AA" w:rsidP="00503D18"/>
    <w:p w14:paraId="7C99343F" w14:textId="77777777" w:rsidR="007165AA" w:rsidRDefault="007165AA" w:rsidP="00503D18"/>
    <w:p w14:paraId="1C76456E" w14:textId="77777777" w:rsidR="007165AA" w:rsidRDefault="007165AA" w:rsidP="00503D18"/>
    <w:p w14:paraId="00526036" w14:textId="77777777" w:rsidR="007165AA" w:rsidRDefault="007165AA" w:rsidP="00503D18">
      <w:pPr>
        <w:bidi w:val="0"/>
      </w:pPr>
    </w:p>
    <w:p w14:paraId="7341A386" w14:textId="77777777" w:rsidR="007165AA" w:rsidRDefault="007165AA" w:rsidP="00503D18"/>
    <w:p w14:paraId="382B3674" w14:textId="77777777" w:rsidR="007165AA" w:rsidRDefault="007165AA" w:rsidP="00503D18"/>
    <w:p w14:paraId="6CD4E238" w14:textId="77777777" w:rsidR="007165AA" w:rsidRDefault="007165AA" w:rsidP="00503D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AEC16" w14:textId="77777777" w:rsidR="00B96CBB" w:rsidRDefault="00B96CBB" w:rsidP="003444CE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B22097" w14:textId="2B8952A8" w:rsidR="00636750" w:rsidRDefault="00D1505E" w:rsidP="00D1505E">
    <w:pPr>
      <w:pStyle w:val="Header"/>
      <w:rPr>
        <w:rtl/>
      </w:rPr>
    </w:pPr>
    <w:r>
      <w:rPr>
        <w:noProof/>
      </w:rPr>
      <w:drawing>
        <wp:inline distT="0" distB="0" distL="0" distR="0" wp14:anchorId="4017E4E4" wp14:editId="3C49538A">
          <wp:extent cx="6009541" cy="1014095"/>
          <wp:effectExtent l="0" t="0" r="0" b="0"/>
          <wp:docPr id="874478299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65770" cy="10235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486D21" w14:textId="77777777" w:rsidR="00CB17C4" w:rsidRDefault="00CB17C4" w:rsidP="00503D1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 w15:restartNumberingAfterBreak="0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 w15:restartNumberingAfterBreak="0">
    <w:nsid w:val="0B4A3A18"/>
    <w:multiLevelType w:val="multilevel"/>
    <w:tmpl w:val="E76492CE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 w15:restartNumberingAfterBreak="0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 w15:restartNumberingAfterBreak="0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 w15:restartNumberingAfterBreak="0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 w15:restartNumberingAfterBreak="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1" w15:restartNumberingAfterBreak="0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2" w15:restartNumberingAfterBreak="0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3" w15:restartNumberingAfterBreak="0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5" w15:restartNumberingAfterBreak="0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6" w15:restartNumberingAfterBreak="0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7" w15:restartNumberingAfterBreak="0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8" w15:restartNumberingAfterBreak="0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29" w15:restartNumberingAfterBreak="0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2023123260">
    <w:abstractNumId w:val="28"/>
  </w:num>
  <w:num w:numId="2" w16cid:durableId="878594112">
    <w:abstractNumId w:val="26"/>
  </w:num>
  <w:num w:numId="3" w16cid:durableId="1336761974">
    <w:abstractNumId w:val="10"/>
  </w:num>
  <w:num w:numId="4" w16cid:durableId="1829638273">
    <w:abstractNumId w:val="10"/>
  </w:num>
  <w:num w:numId="5" w16cid:durableId="487597548">
    <w:abstractNumId w:val="10"/>
  </w:num>
  <w:num w:numId="6" w16cid:durableId="838273738">
    <w:abstractNumId w:val="10"/>
  </w:num>
  <w:num w:numId="7" w16cid:durableId="1407339427">
    <w:abstractNumId w:val="10"/>
  </w:num>
  <w:num w:numId="8" w16cid:durableId="1287739703">
    <w:abstractNumId w:val="10"/>
  </w:num>
  <w:num w:numId="9" w16cid:durableId="1607231606">
    <w:abstractNumId w:val="10"/>
  </w:num>
  <w:num w:numId="10" w16cid:durableId="1571187081">
    <w:abstractNumId w:val="10"/>
  </w:num>
  <w:num w:numId="11" w16cid:durableId="1246569132">
    <w:abstractNumId w:val="10"/>
  </w:num>
  <w:num w:numId="12" w16cid:durableId="901713187">
    <w:abstractNumId w:val="23"/>
  </w:num>
  <w:num w:numId="13" w16cid:durableId="790979775">
    <w:abstractNumId w:val="14"/>
  </w:num>
  <w:num w:numId="14" w16cid:durableId="113795335">
    <w:abstractNumId w:val="13"/>
  </w:num>
  <w:num w:numId="15" w16cid:durableId="1677222693">
    <w:abstractNumId w:val="21"/>
  </w:num>
  <w:num w:numId="16" w16cid:durableId="1070346281">
    <w:abstractNumId w:val="13"/>
  </w:num>
  <w:num w:numId="17" w16cid:durableId="1204438184">
    <w:abstractNumId w:val="19"/>
  </w:num>
  <w:num w:numId="18" w16cid:durableId="310987098">
    <w:abstractNumId w:val="12"/>
  </w:num>
  <w:num w:numId="19" w16cid:durableId="1596131478">
    <w:abstractNumId w:val="16"/>
  </w:num>
  <w:num w:numId="20" w16cid:durableId="1278828999">
    <w:abstractNumId w:val="25"/>
  </w:num>
  <w:num w:numId="21" w16cid:durableId="2076462936">
    <w:abstractNumId w:val="17"/>
  </w:num>
  <w:num w:numId="22" w16cid:durableId="1748455920">
    <w:abstractNumId w:val="22"/>
  </w:num>
  <w:num w:numId="23" w16cid:durableId="1247807200">
    <w:abstractNumId w:val="24"/>
  </w:num>
  <w:num w:numId="24" w16cid:durableId="297029857">
    <w:abstractNumId w:val="15"/>
  </w:num>
  <w:num w:numId="25" w16cid:durableId="166796727">
    <w:abstractNumId w:val="20"/>
  </w:num>
  <w:num w:numId="26" w16cid:durableId="13188684">
    <w:abstractNumId w:val="27"/>
  </w:num>
  <w:num w:numId="27" w16cid:durableId="1724404425">
    <w:abstractNumId w:val="11"/>
  </w:num>
  <w:num w:numId="28" w16cid:durableId="1428690964">
    <w:abstractNumId w:val="29"/>
  </w:num>
  <w:num w:numId="29" w16cid:durableId="543562221">
    <w:abstractNumId w:val="18"/>
  </w:num>
  <w:num w:numId="30" w16cid:durableId="244725202">
    <w:abstractNumId w:val="9"/>
  </w:num>
  <w:num w:numId="31" w16cid:durableId="344400172">
    <w:abstractNumId w:val="7"/>
  </w:num>
  <w:num w:numId="32" w16cid:durableId="1527593640">
    <w:abstractNumId w:val="6"/>
  </w:num>
  <w:num w:numId="33" w16cid:durableId="701587807">
    <w:abstractNumId w:val="5"/>
  </w:num>
  <w:num w:numId="34" w16cid:durableId="454763489">
    <w:abstractNumId w:val="4"/>
  </w:num>
  <w:num w:numId="35" w16cid:durableId="317808840">
    <w:abstractNumId w:val="8"/>
  </w:num>
  <w:num w:numId="36" w16cid:durableId="950862499">
    <w:abstractNumId w:val="3"/>
  </w:num>
  <w:num w:numId="37" w16cid:durableId="1475488791">
    <w:abstractNumId w:val="2"/>
  </w:num>
  <w:num w:numId="38" w16cid:durableId="1237671611">
    <w:abstractNumId w:val="1"/>
  </w:num>
  <w:num w:numId="39" w16cid:durableId="4015126">
    <w:abstractNumId w:val="0"/>
  </w:num>
  <w:num w:numId="40" w16cid:durableId="598637746">
    <w:abstractNumId w:val="13"/>
  </w:num>
  <w:num w:numId="41" w16cid:durableId="51122557">
    <w:abstractNumId w:val="23"/>
  </w:num>
  <w:num w:numId="42" w16cid:durableId="181437448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3AF1"/>
    <w:rsid w:val="00021577"/>
    <w:rsid w:val="000405D8"/>
    <w:rsid w:val="000405D9"/>
    <w:rsid w:val="00042A36"/>
    <w:rsid w:val="00047F10"/>
    <w:rsid w:val="00054D08"/>
    <w:rsid w:val="0006276E"/>
    <w:rsid w:val="000631DC"/>
    <w:rsid w:val="0006449B"/>
    <w:rsid w:val="0008462B"/>
    <w:rsid w:val="00085749"/>
    <w:rsid w:val="00086BC3"/>
    <w:rsid w:val="000C5806"/>
    <w:rsid w:val="000C5AF8"/>
    <w:rsid w:val="000C719D"/>
    <w:rsid w:val="000E6911"/>
    <w:rsid w:val="001037C5"/>
    <w:rsid w:val="001053B0"/>
    <w:rsid w:val="00111E9C"/>
    <w:rsid w:val="00112BBB"/>
    <w:rsid w:val="00116E9F"/>
    <w:rsid w:val="00126F3D"/>
    <w:rsid w:val="00132F97"/>
    <w:rsid w:val="0015060A"/>
    <w:rsid w:val="00156FBC"/>
    <w:rsid w:val="00171046"/>
    <w:rsid w:val="00174015"/>
    <w:rsid w:val="00175D91"/>
    <w:rsid w:val="00183BC1"/>
    <w:rsid w:val="001909EA"/>
    <w:rsid w:val="00191DA5"/>
    <w:rsid w:val="00195380"/>
    <w:rsid w:val="001A02F4"/>
    <w:rsid w:val="001A70CF"/>
    <w:rsid w:val="001B7C88"/>
    <w:rsid w:val="001C3E15"/>
    <w:rsid w:val="001C5692"/>
    <w:rsid w:val="001D5D16"/>
    <w:rsid w:val="001F57AE"/>
    <w:rsid w:val="002013CA"/>
    <w:rsid w:val="00204928"/>
    <w:rsid w:val="002273E5"/>
    <w:rsid w:val="0023447C"/>
    <w:rsid w:val="00246608"/>
    <w:rsid w:val="00246D0A"/>
    <w:rsid w:val="00250A60"/>
    <w:rsid w:val="002617CE"/>
    <w:rsid w:val="002629E7"/>
    <w:rsid w:val="002705A9"/>
    <w:rsid w:val="00285F61"/>
    <w:rsid w:val="00291BD0"/>
    <w:rsid w:val="002934F8"/>
    <w:rsid w:val="002A51C1"/>
    <w:rsid w:val="002A75B4"/>
    <w:rsid w:val="002A789E"/>
    <w:rsid w:val="002C28A8"/>
    <w:rsid w:val="002C54B7"/>
    <w:rsid w:val="002D441E"/>
    <w:rsid w:val="002E1B8F"/>
    <w:rsid w:val="002E38AA"/>
    <w:rsid w:val="002F66C7"/>
    <w:rsid w:val="00332875"/>
    <w:rsid w:val="00334B34"/>
    <w:rsid w:val="003444CE"/>
    <w:rsid w:val="00345F6D"/>
    <w:rsid w:val="00350A09"/>
    <w:rsid w:val="0035114F"/>
    <w:rsid w:val="003535BB"/>
    <w:rsid w:val="00355BB5"/>
    <w:rsid w:val="00365BBE"/>
    <w:rsid w:val="0037408A"/>
    <w:rsid w:val="00383EAF"/>
    <w:rsid w:val="00385583"/>
    <w:rsid w:val="00386EFE"/>
    <w:rsid w:val="0039127C"/>
    <w:rsid w:val="003A42DA"/>
    <w:rsid w:val="003A60BD"/>
    <w:rsid w:val="003B5249"/>
    <w:rsid w:val="003C4306"/>
    <w:rsid w:val="003C4758"/>
    <w:rsid w:val="003C6AE4"/>
    <w:rsid w:val="003D6C7F"/>
    <w:rsid w:val="003E7FC9"/>
    <w:rsid w:val="003F28C9"/>
    <w:rsid w:val="003F554F"/>
    <w:rsid w:val="004040DD"/>
    <w:rsid w:val="004065A9"/>
    <w:rsid w:val="00411B03"/>
    <w:rsid w:val="00414E9A"/>
    <w:rsid w:val="00420A2B"/>
    <w:rsid w:val="00421D13"/>
    <w:rsid w:val="00425C2A"/>
    <w:rsid w:val="00427244"/>
    <w:rsid w:val="00433BF5"/>
    <w:rsid w:val="004409BD"/>
    <w:rsid w:val="00455FE8"/>
    <w:rsid w:val="00457C0E"/>
    <w:rsid w:val="0046313E"/>
    <w:rsid w:val="004702E6"/>
    <w:rsid w:val="00473B28"/>
    <w:rsid w:val="00476B26"/>
    <w:rsid w:val="004822AA"/>
    <w:rsid w:val="00483AB6"/>
    <w:rsid w:val="004844F3"/>
    <w:rsid w:val="00487C7D"/>
    <w:rsid w:val="004904F2"/>
    <w:rsid w:val="004A38A3"/>
    <w:rsid w:val="004A520A"/>
    <w:rsid w:val="004A63AA"/>
    <w:rsid w:val="004B751B"/>
    <w:rsid w:val="004C6181"/>
    <w:rsid w:val="004D56AC"/>
    <w:rsid w:val="004D67B2"/>
    <w:rsid w:val="004E71B3"/>
    <w:rsid w:val="004F5D77"/>
    <w:rsid w:val="00503D18"/>
    <w:rsid w:val="00505079"/>
    <w:rsid w:val="00516BF2"/>
    <w:rsid w:val="0052739B"/>
    <w:rsid w:val="00533F18"/>
    <w:rsid w:val="00536B4E"/>
    <w:rsid w:val="0054560B"/>
    <w:rsid w:val="0055301C"/>
    <w:rsid w:val="00576803"/>
    <w:rsid w:val="00597616"/>
    <w:rsid w:val="005A4FD8"/>
    <w:rsid w:val="005A7EB5"/>
    <w:rsid w:val="005B4E2B"/>
    <w:rsid w:val="005C7802"/>
    <w:rsid w:val="005D6B7D"/>
    <w:rsid w:val="005E2048"/>
    <w:rsid w:val="005E711F"/>
    <w:rsid w:val="005F296A"/>
    <w:rsid w:val="0061389D"/>
    <w:rsid w:val="00615DFD"/>
    <w:rsid w:val="00617593"/>
    <w:rsid w:val="006313FC"/>
    <w:rsid w:val="006332BF"/>
    <w:rsid w:val="006339C7"/>
    <w:rsid w:val="00636750"/>
    <w:rsid w:val="00667183"/>
    <w:rsid w:val="006907BA"/>
    <w:rsid w:val="00692F78"/>
    <w:rsid w:val="006A5910"/>
    <w:rsid w:val="006A689A"/>
    <w:rsid w:val="006C3627"/>
    <w:rsid w:val="006C4CB2"/>
    <w:rsid w:val="00703209"/>
    <w:rsid w:val="0071130F"/>
    <w:rsid w:val="007165AA"/>
    <w:rsid w:val="00723217"/>
    <w:rsid w:val="00742A9A"/>
    <w:rsid w:val="007545CB"/>
    <w:rsid w:val="00754AC5"/>
    <w:rsid w:val="00761F78"/>
    <w:rsid w:val="00764652"/>
    <w:rsid w:val="00772A4A"/>
    <w:rsid w:val="00775C82"/>
    <w:rsid w:val="0079408E"/>
    <w:rsid w:val="0079750B"/>
    <w:rsid w:val="007A3CAD"/>
    <w:rsid w:val="007B25B6"/>
    <w:rsid w:val="007F10B4"/>
    <w:rsid w:val="007F4C0E"/>
    <w:rsid w:val="007F7BB9"/>
    <w:rsid w:val="008024AF"/>
    <w:rsid w:val="00803922"/>
    <w:rsid w:val="00814AA7"/>
    <w:rsid w:val="00825C83"/>
    <w:rsid w:val="0085165C"/>
    <w:rsid w:val="0085389B"/>
    <w:rsid w:val="008548EA"/>
    <w:rsid w:val="00855894"/>
    <w:rsid w:val="00867C08"/>
    <w:rsid w:val="008730CE"/>
    <w:rsid w:val="008764A8"/>
    <w:rsid w:val="00893AA3"/>
    <w:rsid w:val="008B5C3E"/>
    <w:rsid w:val="008C050A"/>
    <w:rsid w:val="008C5020"/>
    <w:rsid w:val="008D6790"/>
    <w:rsid w:val="008E0CFB"/>
    <w:rsid w:val="008E2D12"/>
    <w:rsid w:val="008E37AF"/>
    <w:rsid w:val="008F6E6F"/>
    <w:rsid w:val="0090043C"/>
    <w:rsid w:val="00900C71"/>
    <w:rsid w:val="00901221"/>
    <w:rsid w:val="009043B8"/>
    <w:rsid w:val="009072D9"/>
    <w:rsid w:val="00914E9B"/>
    <w:rsid w:val="00916B81"/>
    <w:rsid w:val="009252E5"/>
    <w:rsid w:val="00930965"/>
    <w:rsid w:val="0093769A"/>
    <w:rsid w:val="00941D58"/>
    <w:rsid w:val="009430C8"/>
    <w:rsid w:val="00943792"/>
    <w:rsid w:val="0095084E"/>
    <w:rsid w:val="00951612"/>
    <w:rsid w:val="00953ABD"/>
    <w:rsid w:val="0096453C"/>
    <w:rsid w:val="009666F7"/>
    <w:rsid w:val="00972672"/>
    <w:rsid w:val="00987691"/>
    <w:rsid w:val="009904D3"/>
    <w:rsid w:val="00993383"/>
    <w:rsid w:val="009954E1"/>
    <w:rsid w:val="009C5943"/>
    <w:rsid w:val="009D50A0"/>
    <w:rsid w:val="009D543E"/>
    <w:rsid w:val="009D711C"/>
    <w:rsid w:val="009D7388"/>
    <w:rsid w:val="009E488D"/>
    <w:rsid w:val="009E5E4C"/>
    <w:rsid w:val="009F5112"/>
    <w:rsid w:val="00A10A52"/>
    <w:rsid w:val="00A117D5"/>
    <w:rsid w:val="00A2384C"/>
    <w:rsid w:val="00A30F7A"/>
    <w:rsid w:val="00A43E52"/>
    <w:rsid w:val="00A44964"/>
    <w:rsid w:val="00A45D8A"/>
    <w:rsid w:val="00A52E4D"/>
    <w:rsid w:val="00A54B9F"/>
    <w:rsid w:val="00A76E11"/>
    <w:rsid w:val="00A87162"/>
    <w:rsid w:val="00A96024"/>
    <w:rsid w:val="00A9614F"/>
    <w:rsid w:val="00AA24BB"/>
    <w:rsid w:val="00AA5969"/>
    <w:rsid w:val="00AD0323"/>
    <w:rsid w:val="00AE0790"/>
    <w:rsid w:val="00AE4045"/>
    <w:rsid w:val="00AF1A59"/>
    <w:rsid w:val="00AF6820"/>
    <w:rsid w:val="00B04747"/>
    <w:rsid w:val="00B0572B"/>
    <w:rsid w:val="00B10D8B"/>
    <w:rsid w:val="00B10DB3"/>
    <w:rsid w:val="00B13220"/>
    <w:rsid w:val="00B14FB6"/>
    <w:rsid w:val="00B21BC8"/>
    <w:rsid w:val="00B25248"/>
    <w:rsid w:val="00B361AB"/>
    <w:rsid w:val="00B46409"/>
    <w:rsid w:val="00B50725"/>
    <w:rsid w:val="00B5369F"/>
    <w:rsid w:val="00B53764"/>
    <w:rsid w:val="00B55697"/>
    <w:rsid w:val="00B5781E"/>
    <w:rsid w:val="00B65AF6"/>
    <w:rsid w:val="00B6744A"/>
    <w:rsid w:val="00B70A40"/>
    <w:rsid w:val="00B7482D"/>
    <w:rsid w:val="00B80145"/>
    <w:rsid w:val="00B80705"/>
    <w:rsid w:val="00B861B6"/>
    <w:rsid w:val="00B87093"/>
    <w:rsid w:val="00B879C5"/>
    <w:rsid w:val="00B96CBB"/>
    <w:rsid w:val="00BA1D8C"/>
    <w:rsid w:val="00BA4F17"/>
    <w:rsid w:val="00BB042B"/>
    <w:rsid w:val="00BC6409"/>
    <w:rsid w:val="00BD7C19"/>
    <w:rsid w:val="00BF64DB"/>
    <w:rsid w:val="00C17941"/>
    <w:rsid w:val="00C222E5"/>
    <w:rsid w:val="00C34F75"/>
    <w:rsid w:val="00C3584A"/>
    <w:rsid w:val="00C52A09"/>
    <w:rsid w:val="00C6552D"/>
    <w:rsid w:val="00C75C50"/>
    <w:rsid w:val="00C83ABD"/>
    <w:rsid w:val="00C91CFF"/>
    <w:rsid w:val="00C9733D"/>
    <w:rsid w:val="00CA6AD5"/>
    <w:rsid w:val="00CB17C4"/>
    <w:rsid w:val="00CB5BD9"/>
    <w:rsid w:val="00CC5C24"/>
    <w:rsid w:val="00CD5D4B"/>
    <w:rsid w:val="00CE7CBA"/>
    <w:rsid w:val="00CF47FC"/>
    <w:rsid w:val="00D01DDB"/>
    <w:rsid w:val="00D100E7"/>
    <w:rsid w:val="00D14067"/>
    <w:rsid w:val="00D1505E"/>
    <w:rsid w:val="00D4263E"/>
    <w:rsid w:val="00D521DD"/>
    <w:rsid w:val="00D53C11"/>
    <w:rsid w:val="00D57387"/>
    <w:rsid w:val="00D66C6A"/>
    <w:rsid w:val="00D678F8"/>
    <w:rsid w:val="00D71752"/>
    <w:rsid w:val="00D91B0A"/>
    <w:rsid w:val="00D942C0"/>
    <w:rsid w:val="00D9654A"/>
    <w:rsid w:val="00DA50E9"/>
    <w:rsid w:val="00DD4AB6"/>
    <w:rsid w:val="00DD6463"/>
    <w:rsid w:val="00DE12CF"/>
    <w:rsid w:val="00DF2085"/>
    <w:rsid w:val="00DF583D"/>
    <w:rsid w:val="00E074F6"/>
    <w:rsid w:val="00E10173"/>
    <w:rsid w:val="00E136F2"/>
    <w:rsid w:val="00E22E78"/>
    <w:rsid w:val="00E24AC3"/>
    <w:rsid w:val="00E26458"/>
    <w:rsid w:val="00E3557D"/>
    <w:rsid w:val="00E41CB0"/>
    <w:rsid w:val="00E50042"/>
    <w:rsid w:val="00E52A14"/>
    <w:rsid w:val="00E63CDE"/>
    <w:rsid w:val="00E86105"/>
    <w:rsid w:val="00EA363D"/>
    <w:rsid w:val="00EA5114"/>
    <w:rsid w:val="00EA79B5"/>
    <w:rsid w:val="00EC07E0"/>
    <w:rsid w:val="00EC4684"/>
    <w:rsid w:val="00EC552F"/>
    <w:rsid w:val="00EE103F"/>
    <w:rsid w:val="00EE5367"/>
    <w:rsid w:val="00EF0347"/>
    <w:rsid w:val="00F059B4"/>
    <w:rsid w:val="00F22833"/>
    <w:rsid w:val="00F25540"/>
    <w:rsid w:val="00F25FDD"/>
    <w:rsid w:val="00F5690B"/>
    <w:rsid w:val="00F61257"/>
    <w:rsid w:val="00F63851"/>
    <w:rsid w:val="00F7023D"/>
    <w:rsid w:val="00F750FD"/>
    <w:rsid w:val="00F7540B"/>
    <w:rsid w:val="00F77567"/>
    <w:rsid w:val="00F82CB4"/>
    <w:rsid w:val="00F856B4"/>
    <w:rsid w:val="00F9172B"/>
    <w:rsid w:val="00F96FCE"/>
    <w:rsid w:val="00FB71D2"/>
    <w:rsid w:val="00FC37BE"/>
    <w:rsid w:val="00FD37B0"/>
    <w:rsid w:val="00FD5F4A"/>
    <w:rsid w:val="00FE4AA0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91C175"/>
  <w15:docId w15:val="{17133D0D-5EBE-48BF-833A-6DBD8A9ED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503D18"/>
    <w:pPr>
      <w:widowControl w:val="0"/>
      <w:overflowPunct w:val="0"/>
      <w:autoSpaceDE w:val="0"/>
      <w:autoSpaceDN w:val="0"/>
      <w:bidi/>
      <w:adjustRightInd w:val="0"/>
      <w:ind w:firstLine="340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uiPriority w:val="99"/>
    <w:rsid w:val="003444CE"/>
    <w:pPr>
      <w:tabs>
        <w:tab w:val="right" w:pos="9354"/>
        <w:tab w:val="right" w:pos="9638"/>
      </w:tabs>
      <w:jc w:val="left"/>
    </w:pPr>
    <w:rPr>
      <w:szCs w:val="20"/>
    </w:rPr>
  </w:style>
  <w:style w:type="paragraph" w:styleId="Footer">
    <w:name w:val="footer"/>
    <w:basedOn w:val="Normal"/>
    <w:autoRedefine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DD6463"/>
    <w:pPr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DD6463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9430C8"/>
    <w:pPr>
      <w:framePr w:wrap="auto" w:vAnchor="margin" w:xAlign="left" w:yAlign="inline"/>
    </w:pPr>
  </w:style>
  <w:style w:type="paragraph" w:customStyle="1" w:styleId="abstract0">
    <w:name w:val="abstract"/>
    <w:basedOn w:val="Abstract"/>
    <w:link w:val="abstractChar0"/>
    <w:autoRedefine/>
    <w:qFormat/>
    <w:rsid w:val="00D66C6A"/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9430C8"/>
    <w:rPr>
      <w:rFonts w:cs="B Nazanin"/>
      <w:szCs w:val="24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61389D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D66C6A"/>
    <w:rPr>
      <w:rFonts w:cs="B Nazanin"/>
      <w:bCs/>
      <w:i/>
      <w:sz w:val="18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61389D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7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iktconference.ir/2021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icemt.ir/Hom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emf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D6AA53-FBD6-4D9A-BBB8-707EAD01BD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245</Words>
  <Characters>709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8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fnres</cp:lastModifiedBy>
  <cp:revision>5</cp:revision>
  <cp:lastPrinted>2017-10-31T12:21:00Z</cp:lastPrinted>
  <dcterms:created xsi:type="dcterms:W3CDTF">2025-08-23T04:02:00Z</dcterms:created>
  <dcterms:modified xsi:type="dcterms:W3CDTF">2025-08-31T07:12:00Z</dcterms:modified>
</cp:coreProperties>
</file>